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54D2D" w14:textId="250312BF" w:rsidR="0055469C" w:rsidRDefault="0055469C" w:rsidP="001171F5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ard of Director’s Meeting – Illinois Society of Peri</w:t>
      </w:r>
      <w:r w:rsidR="00E10A8B">
        <w:rPr>
          <w:rFonts w:ascii="Times New Roman" w:hAnsi="Times New Roman" w:cs="Times New Roman"/>
          <w:b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>Anesthesia Nurses</w:t>
      </w:r>
    </w:p>
    <w:p w14:paraId="205EDF63" w14:textId="459FAB04" w:rsidR="0055469C" w:rsidRDefault="0071321E" w:rsidP="001171F5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ch 6</w:t>
      </w:r>
      <w:r w:rsidR="00C54BFF">
        <w:rPr>
          <w:rFonts w:ascii="Times New Roman" w:hAnsi="Times New Roman" w:cs="Times New Roman"/>
          <w:b/>
          <w:sz w:val="24"/>
          <w:szCs w:val="24"/>
        </w:rPr>
        <w:t>, 2020</w:t>
      </w:r>
    </w:p>
    <w:p w14:paraId="46C56DEA" w14:textId="77777777" w:rsidR="00E948E6" w:rsidRDefault="00E948E6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F209C03" w14:textId="7BBAC285" w:rsidR="00E948E6" w:rsidRDefault="0055469C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 w:rsidRPr="0055469C">
        <w:rPr>
          <w:rFonts w:ascii="Times New Roman" w:hAnsi="Times New Roman" w:cs="Times New Roman"/>
          <w:b/>
          <w:sz w:val="24"/>
          <w:szCs w:val="24"/>
          <w:u w:val="single"/>
        </w:rPr>
        <w:t>Attendance</w:t>
      </w:r>
    </w:p>
    <w:p w14:paraId="5F9F6EA1" w14:textId="075EAA22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ryl </w:t>
      </w:r>
      <w:proofErr w:type="spellStart"/>
      <w:r>
        <w:rPr>
          <w:rFonts w:ascii="Times New Roman" w:hAnsi="Times New Roman" w:cs="Times New Roman"/>
          <w:sz w:val="24"/>
          <w:szCs w:val="24"/>
        </w:rPr>
        <w:t>Gallet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E435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268A">
        <w:rPr>
          <w:rFonts w:ascii="Times New Roman" w:hAnsi="Times New Roman" w:cs="Times New Roman"/>
          <w:sz w:val="24"/>
          <w:szCs w:val="24"/>
        </w:rPr>
        <w:t>Hasima</w:t>
      </w:r>
      <w:proofErr w:type="spellEnd"/>
      <w:r w:rsidR="00BE26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268A">
        <w:rPr>
          <w:rFonts w:ascii="Times New Roman" w:hAnsi="Times New Roman" w:cs="Times New Roman"/>
          <w:sz w:val="24"/>
          <w:szCs w:val="24"/>
        </w:rPr>
        <w:t>Hajdini</w:t>
      </w:r>
      <w:proofErr w:type="spellEnd"/>
      <w:r w:rsidR="00BE268A">
        <w:rPr>
          <w:rFonts w:ascii="Times New Roman" w:hAnsi="Times New Roman" w:cs="Times New Roman"/>
          <w:sz w:val="24"/>
          <w:szCs w:val="24"/>
        </w:rPr>
        <w:t xml:space="preserve">, </w:t>
      </w:r>
      <w:r w:rsidR="00985D56">
        <w:rPr>
          <w:rFonts w:ascii="Times New Roman" w:hAnsi="Times New Roman" w:cs="Times New Roman"/>
          <w:sz w:val="24"/>
          <w:szCs w:val="24"/>
        </w:rPr>
        <w:t xml:space="preserve">Judith </w:t>
      </w:r>
      <w:proofErr w:type="spellStart"/>
      <w:r w:rsidR="00985D56">
        <w:rPr>
          <w:rFonts w:ascii="Times New Roman" w:hAnsi="Times New Roman" w:cs="Times New Roman"/>
          <w:sz w:val="24"/>
          <w:szCs w:val="24"/>
        </w:rPr>
        <w:t>Kinnavy</w:t>
      </w:r>
      <w:proofErr w:type="spellEnd"/>
      <w:r w:rsidR="00A304AF">
        <w:rPr>
          <w:rFonts w:ascii="Times New Roman" w:hAnsi="Times New Roman" w:cs="Times New Roman"/>
          <w:sz w:val="24"/>
          <w:szCs w:val="24"/>
        </w:rPr>
        <w:t xml:space="preserve">, </w:t>
      </w:r>
      <w:r w:rsidR="0071321E">
        <w:rPr>
          <w:rFonts w:ascii="Times New Roman" w:hAnsi="Times New Roman" w:cs="Times New Roman"/>
          <w:sz w:val="24"/>
          <w:szCs w:val="24"/>
        </w:rPr>
        <w:t xml:space="preserve">Elena Lehr, </w:t>
      </w:r>
      <w:r>
        <w:rPr>
          <w:rFonts w:ascii="Times New Roman" w:hAnsi="Times New Roman" w:cs="Times New Roman"/>
          <w:sz w:val="24"/>
          <w:szCs w:val="24"/>
        </w:rPr>
        <w:t xml:space="preserve">Lorena </w:t>
      </w:r>
      <w:proofErr w:type="spellStart"/>
      <w:r>
        <w:rPr>
          <w:rFonts w:ascii="Times New Roman" w:hAnsi="Times New Roman" w:cs="Times New Roman"/>
          <w:sz w:val="24"/>
          <w:szCs w:val="24"/>
        </w:rPr>
        <w:t>Manalasan</w:t>
      </w:r>
      <w:proofErr w:type="spellEnd"/>
      <w:r w:rsidR="00A304AF">
        <w:rPr>
          <w:rFonts w:ascii="Times New Roman" w:hAnsi="Times New Roman" w:cs="Times New Roman"/>
          <w:sz w:val="24"/>
          <w:szCs w:val="24"/>
        </w:rPr>
        <w:t xml:space="preserve"> (phone)</w:t>
      </w:r>
      <w:r>
        <w:rPr>
          <w:rFonts w:ascii="Times New Roman" w:hAnsi="Times New Roman" w:cs="Times New Roman"/>
          <w:sz w:val="24"/>
          <w:szCs w:val="24"/>
        </w:rPr>
        <w:t>,</w:t>
      </w:r>
      <w:r w:rsidR="0071321E">
        <w:rPr>
          <w:rFonts w:ascii="Times New Roman" w:hAnsi="Times New Roman" w:cs="Times New Roman"/>
          <w:sz w:val="24"/>
          <w:szCs w:val="24"/>
        </w:rPr>
        <w:t xml:space="preserve"> Debbie </w:t>
      </w:r>
      <w:proofErr w:type="spellStart"/>
      <w:r w:rsidR="0071321E">
        <w:rPr>
          <w:rFonts w:ascii="Times New Roman" w:hAnsi="Times New Roman" w:cs="Times New Roman"/>
          <w:sz w:val="24"/>
          <w:szCs w:val="24"/>
        </w:rPr>
        <w:t>Moengen</w:t>
      </w:r>
      <w:proofErr w:type="spellEnd"/>
      <w:r w:rsidR="0071321E">
        <w:rPr>
          <w:rFonts w:ascii="Times New Roman" w:hAnsi="Times New Roman" w:cs="Times New Roman"/>
          <w:sz w:val="24"/>
          <w:szCs w:val="24"/>
        </w:rPr>
        <w:t>,</w:t>
      </w:r>
      <w:r w:rsidR="00ED6AE8">
        <w:rPr>
          <w:rFonts w:ascii="Times New Roman" w:hAnsi="Times New Roman" w:cs="Times New Roman"/>
          <w:sz w:val="24"/>
          <w:szCs w:val="24"/>
        </w:rPr>
        <w:t xml:space="preserve"> Alexis </w:t>
      </w:r>
      <w:proofErr w:type="spellStart"/>
      <w:r w:rsidR="00ED6AE8">
        <w:rPr>
          <w:rFonts w:ascii="Times New Roman" w:hAnsi="Times New Roman" w:cs="Times New Roman"/>
          <w:sz w:val="24"/>
          <w:szCs w:val="24"/>
        </w:rPr>
        <w:t>Nicpon</w:t>
      </w:r>
      <w:proofErr w:type="spellEnd"/>
      <w:r w:rsidR="00ED6AE8">
        <w:rPr>
          <w:rFonts w:ascii="Times New Roman" w:hAnsi="Times New Roman" w:cs="Times New Roman"/>
          <w:sz w:val="24"/>
          <w:szCs w:val="24"/>
        </w:rPr>
        <w:t xml:space="preserve">, </w:t>
      </w:r>
      <w:r w:rsidR="00DE38DD">
        <w:rPr>
          <w:rFonts w:ascii="Times New Roman" w:hAnsi="Times New Roman" w:cs="Times New Roman"/>
          <w:sz w:val="24"/>
          <w:szCs w:val="24"/>
        </w:rPr>
        <w:t>Lisa Mendoza</w:t>
      </w:r>
      <w:r w:rsidR="00BE268A">
        <w:rPr>
          <w:rFonts w:ascii="Times New Roman" w:hAnsi="Times New Roman" w:cs="Times New Roman"/>
          <w:sz w:val="24"/>
          <w:szCs w:val="24"/>
        </w:rPr>
        <w:t xml:space="preserve">, John Pittman, </w:t>
      </w:r>
      <w:r w:rsidR="0033115C">
        <w:rPr>
          <w:rFonts w:ascii="Times New Roman" w:hAnsi="Times New Roman" w:cs="Times New Roman"/>
          <w:sz w:val="24"/>
          <w:szCs w:val="24"/>
        </w:rPr>
        <w:t xml:space="preserve">Juby </w:t>
      </w:r>
      <w:proofErr w:type="spellStart"/>
      <w:r w:rsidR="0033115C">
        <w:rPr>
          <w:rFonts w:ascii="Times New Roman" w:hAnsi="Times New Roman" w:cs="Times New Roman"/>
          <w:sz w:val="24"/>
          <w:szCs w:val="24"/>
        </w:rPr>
        <w:t>Villakalam</w:t>
      </w:r>
      <w:proofErr w:type="spellEnd"/>
      <w:r w:rsidR="0033115C">
        <w:rPr>
          <w:rFonts w:ascii="Times New Roman" w:hAnsi="Times New Roman" w:cs="Times New Roman"/>
          <w:sz w:val="24"/>
          <w:szCs w:val="24"/>
        </w:rPr>
        <w:t xml:space="preserve">, </w:t>
      </w:r>
      <w:r w:rsidR="00BE268A">
        <w:rPr>
          <w:rFonts w:ascii="Times New Roman" w:hAnsi="Times New Roman" w:cs="Times New Roman"/>
          <w:sz w:val="24"/>
          <w:szCs w:val="24"/>
        </w:rPr>
        <w:t>Liz White</w:t>
      </w:r>
      <w:r w:rsidR="0033115C">
        <w:rPr>
          <w:rFonts w:ascii="Times New Roman" w:hAnsi="Times New Roman" w:cs="Times New Roman"/>
          <w:sz w:val="24"/>
          <w:szCs w:val="24"/>
        </w:rPr>
        <w:t xml:space="preserve">, </w:t>
      </w:r>
      <w:r w:rsidR="00784AA2">
        <w:rPr>
          <w:rFonts w:ascii="Times New Roman" w:hAnsi="Times New Roman" w:cs="Times New Roman"/>
          <w:sz w:val="24"/>
          <w:szCs w:val="24"/>
        </w:rPr>
        <w:t>Fe Castro</w:t>
      </w:r>
    </w:p>
    <w:p w14:paraId="3D09764C" w14:textId="2F0C26B0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035090E" w14:textId="06B8157E" w:rsidR="00E948E6" w:rsidRDefault="00E948E6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948E6">
        <w:rPr>
          <w:rFonts w:ascii="Times New Roman" w:hAnsi="Times New Roman" w:cs="Times New Roman"/>
          <w:b/>
          <w:sz w:val="24"/>
          <w:szCs w:val="24"/>
          <w:u w:val="single"/>
        </w:rPr>
        <w:t>Call to Order</w:t>
      </w:r>
    </w:p>
    <w:p w14:paraId="5F1D271D" w14:textId="4AA5DB87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eting was called to order at </w:t>
      </w:r>
      <w:r w:rsidR="0071321E">
        <w:rPr>
          <w:rFonts w:ascii="Times New Roman" w:hAnsi="Times New Roman" w:cs="Times New Roman"/>
          <w:sz w:val="24"/>
          <w:szCs w:val="24"/>
        </w:rPr>
        <w:t>4:22pm</w:t>
      </w:r>
    </w:p>
    <w:p w14:paraId="60FD7E34" w14:textId="77DF8913" w:rsidR="00E948E6" w:rsidRDefault="00E948E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59A853A" w14:textId="5177CFB8" w:rsidR="00E948E6" w:rsidRDefault="00E948E6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Appointment of 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Time Keeper</w:t>
      </w:r>
      <w:proofErr w:type="gramEnd"/>
    </w:p>
    <w:p w14:paraId="7C68ACA4" w14:textId="02FDEF76" w:rsidR="00E948E6" w:rsidRDefault="0071321E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dith </w:t>
      </w:r>
      <w:proofErr w:type="spellStart"/>
      <w:r>
        <w:rPr>
          <w:rFonts w:ascii="Times New Roman" w:hAnsi="Times New Roman" w:cs="Times New Roman"/>
          <w:sz w:val="24"/>
          <w:szCs w:val="24"/>
        </w:rPr>
        <w:t>Kinnavy</w:t>
      </w:r>
      <w:proofErr w:type="spellEnd"/>
    </w:p>
    <w:p w14:paraId="5F685556" w14:textId="14F8CAF3" w:rsidR="00623B6C" w:rsidRDefault="00623B6C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A40F766" w14:textId="77777777" w:rsidR="00623B6C" w:rsidRPr="00623B6C" w:rsidRDefault="00623B6C" w:rsidP="00623B6C">
      <w:pPr>
        <w:contextualSpacing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23B6C">
        <w:rPr>
          <w:rFonts w:ascii="Times New Roman" w:hAnsi="Times New Roman" w:cs="Times New Roman"/>
          <w:b/>
          <w:bCs/>
          <w:sz w:val="24"/>
          <w:szCs w:val="24"/>
          <w:u w:val="single"/>
        </w:rPr>
        <w:t>Additions/Deletions to agenda</w:t>
      </w:r>
    </w:p>
    <w:p w14:paraId="595FEE9A" w14:textId="1474EE4D" w:rsidR="00623B6C" w:rsidRPr="00623B6C" w:rsidRDefault="0071321E" w:rsidP="00623B6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G&amp;A</w:t>
      </w:r>
    </w:p>
    <w:p w14:paraId="7EE5C916" w14:textId="50605E15" w:rsidR="00985D56" w:rsidRDefault="00985D5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E5D0F23" w14:textId="4DA51A3C" w:rsidR="00E948E6" w:rsidRDefault="001171F5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sent Agenda</w:t>
      </w:r>
    </w:p>
    <w:p w14:paraId="3FC04034" w14:textId="56E1AD7E" w:rsidR="0033115C" w:rsidRDefault="0033115C" w:rsidP="0033115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on to approve consent agenda and </w:t>
      </w:r>
      <w:r w:rsidR="0071321E">
        <w:rPr>
          <w:rFonts w:ascii="Times New Roman" w:hAnsi="Times New Roman" w:cs="Times New Roman"/>
          <w:sz w:val="24"/>
          <w:szCs w:val="24"/>
        </w:rPr>
        <w:t>January 2020</w:t>
      </w:r>
      <w:r>
        <w:rPr>
          <w:rFonts w:ascii="Times New Roman" w:hAnsi="Times New Roman" w:cs="Times New Roman"/>
          <w:sz w:val="24"/>
          <w:szCs w:val="24"/>
        </w:rPr>
        <w:t xml:space="preserve"> minutes. Motion made by </w:t>
      </w:r>
      <w:r w:rsidR="00784AA2">
        <w:rPr>
          <w:rFonts w:ascii="Times New Roman" w:hAnsi="Times New Roman" w:cs="Times New Roman"/>
          <w:sz w:val="24"/>
          <w:szCs w:val="24"/>
        </w:rPr>
        <w:t>Judith</w:t>
      </w:r>
      <w:r>
        <w:rPr>
          <w:rFonts w:ascii="Times New Roman" w:hAnsi="Times New Roman" w:cs="Times New Roman"/>
          <w:sz w:val="24"/>
          <w:szCs w:val="24"/>
        </w:rPr>
        <w:t xml:space="preserve">, seconded by </w:t>
      </w:r>
      <w:proofErr w:type="spellStart"/>
      <w:r w:rsidR="0071321E">
        <w:rPr>
          <w:rFonts w:ascii="Times New Roman" w:hAnsi="Times New Roman" w:cs="Times New Roman"/>
          <w:sz w:val="24"/>
          <w:szCs w:val="24"/>
        </w:rPr>
        <w:t>Hasima</w:t>
      </w:r>
      <w:proofErr w:type="spellEnd"/>
      <w:r w:rsidR="00FF6B35">
        <w:rPr>
          <w:rFonts w:ascii="Times New Roman" w:hAnsi="Times New Roman" w:cs="Times New Roman"/>
          <w:sz w:val="24"/>
          <w:szCs w:val="24"/>
        </w:rPr>
        <w:t xml:space="preserve">, approval received by </w:t>
      </w:r>
      <w:r w:rsidR="0071321E">
        <w:rPr>
          <w:rFonts w:ascii="Times New Roman" w:hAnsi="Times New Roman" w:cs="Times New Roman"/>
          <w:sz w:val="24"/>
          <w:szCs w:val="24"/>
        </w:rPr>
        <w:t xml:space="preserve">5/7 </w:t>
      </w:r>
      <w:r w:rsidR="00142D85">
        <w:rPr>
          <w:rFonts w:ascii="Times New Roman" w:hAnsi="Times New Roman" w:cs="Times New Roman"/>
          <w:sz w:val="24"/>
          <w:szCs w:val="24"/>
        </w:rPr>
        <w:t>voting members</w:t>
      </w:r>
      <w:r w:rsidR="00FF6B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81FC2F" w14:textId="15B43D4A" w:rsidR="00B14416" w:rsidRDefault="00B14416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8855BD5" w14:textId="4950A5BE" w:rsidR="00B220A5" w:rsidRDefault="00B220A5" w:rsidP="001171F5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Board Reports</w:t>
      </w:r>
    </w:p>
    <w:p w14:paraId="35F34C41" w14:textId="5410EB24" w:rsidR="00B220A5" w:rsidRDefault="00B220A5" w:rsidP="001171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reports have been submitted prior to the meeting. Reports have been edited for the minutes and information within follows the Strategic Plan.</w:t>
      </w:r>
    </w:p>
    <w:p w14:paraId="28199CCC" w14:textId="79A0F3FB" w:rsidR="00534D4B" w:rsidRDefault="00534D4B" w:rsidP="001171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EBCD507" w14:textId="3463464C" w:rsidR="00534D4B" w:rsidRDefault="00534D4B" w:rsidP="00E96327">
      <w:pPr>
        <w:tabs>
          <w:tab w:val="left" w:pos="8230"/>
        </w:tabs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esident’s Report: Chery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alle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MSN RN CAPA</w:t>
      </w:r>
      <w:r w:rsidR="00E96327">
        <w:rPr>
          <w:rFonts w:ascii="Times New Roman" w:hAnsi="Times New Roman" w:cs="Times New Roman"/>
          <w:b/>
          <w:sz w:val="24"/>
          <w:szCs w:val="24"/>
        </w:rPr>
        <w:tab/>
      </w:r>
    </w:p>
    <w:p w14:paraId="39131716" w14:textId="43CD5A61" w:rsidR="008A6CB4" w:rsidRPr="008A6CB4" w:rsidRDefault="008A6CB4" w:rsidP="008A6CB4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>
        <w:rPr>
          <w:rFonts w:ascii="Times New Roman" w:hAnsi="Times New Roman"/>
          <w:sz w:val="24"/>
          <w:szCs w:val="24"/>
          <w:lang w:bidi="en-US"/>
        </w:rPr>
        <w:t xml:space="preserve">Promoted ASPAN webinars </w:t>
      </w:r>
      <w:r w:rsidRPr="008A6CB4">
        <w:rPr>
          <w:rFonts w:ascii="Times New Roman" w:hAnsi="Times New Roman"/>
          <w:sz w:val="24"/>
          <w:szCs w:val="24"/>
          <w:lang w:bidi="en-US"/>
        </w:rPr>
        <w:t>at Fall Conference; prepared to complete at Spring Conference</w:t>
      </w:r>
    </w:p>
    <w:p w14:paraId="309B5DA6" w14:textId="13568517" w:rsidR="00F077B8" w:rsidRDefault="008A6CB4" w:rsidP="008A6CB4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8A6CB4">
        <w:rPr>
          <w:rFonts w:ascii="Times New Roman" w:hAnsi="Times New Roman"/>
          <w:sz w:val="24"/>
          <w:szCs w:val="24"/>
          <w:lang w:bidi="en-US"/>
        </w:rPr>
        <w:t>DD III proposed Summer/Fall seminar</w:t>
      </w:r>
    </w:p>
    <w:p w14:paraId="793C7268" w14:textId="3C0BC540" w:rsidR="008A6CB4" w:rsidRDefault="008A6CB4" w:rsidP="008A6CB4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8A6CB4">
        <w:rPr>
          <w:rFonts w:ascii="Times New Roman" w:hAnsi="Times New Roman"/>
          <w:sz w:val="24"/>
          <w:szCs w:val="24"/>
          <w:lang w:bidi="en-US"/>
        </w:rPr>
        <w:t>Will vote on Advanced Scholarship at March BOD meeting to move it forward</w:t>
      </w:r>
    </w:p>
    <w:p w14:paraId="2A9B052A" w14:textId="751BCE8F" w:rsidR="008A6CB4" w:rsidRDefault="008A6CB4" w:rsidP="008A6CB4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8A6CB4">
        <w:rPr>
          <w:rFonts w:ascii="Times New Roman" w:hAnsi="Times New Roman"/>
          <w:sz w:val="24"/>
          <w:szCs w:val="24"/>
          <w:lang w:bidi="en-US"/>
        </w:rPr>
        <w:t>Possible 2 Jan Ridder nominees to discuss at March BOD meeting</w:t>
      </w:r>
    </w:p>
    <w:p w14:paraId="46D03192" w14:textId="73D33691" w:rsidR="008A6CB4" w:rsidRDefault="008A6CB4" w:rsidP="008A6CB4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8A6CB4">
        <w:rPr>
          <w:rFonts w:ascii="Times New Roman" w:hAnsi="Times New Roman"/>
          <w:sz w:val="24"/>
          <w:szCs w:val="24"/>
          <w:lang w:bidi="en-US"/>
        </w:rPr>
        <w:t xml:space="preserve">Discuss how </w:t>
      </w:r>
      <w:r>
        <w:rPr>
          <w:rFonts w:ascii="Times New Roman" w:hAnsi="Times New Roman"/>
          <w:sz w:val="24"/>
          <w:szCs w:val="24"/>
          <w:lang w:bidi="en-US"/>
        </w:rPr>
        <w:t xml:space="preserve">charity </w:t>
      </w:r>
      <w:r w:rsidRPr="008A6CB4">
        <w:rPr>
          <w:rFonts w:ascii="Times New Roman" w:hAnsi="Times New Roman"/>
          <w:sz w:val="24"/>
          <w:szCs w:val="24"/>
          <w:lang w:bidi="en-US"/>
        </w:rPr>
        <w:t>event</w:t>
      </w:r>
      <w:r>
        <w:rPr>
          <w:rFonts w:ascii="Times New Roman" w:hAnsi="Times New Roman"/>
          <w:sz w:val="24"/>
          <w:szCs w:val="24"/>
          <w:lang w:bidi="en-US"/>
        </w:rPr>
        <w:t xml:space="preserve"> (Feed My Starving Children)</w:t>
      </w:r>
      <w:r w:rsidRPr="008A6CB4">
        <w:rPr>
          <w:rFonts w:ascii="Times New Roman" w:hAnsi="Times New Roman"/>
          <w:sz w:val="24"/>
          <w:szCs w:val="24"/>
          <w:lang w:bidi="en-US"/>
        </w:rPr>
        <w:t xml:space="preserve"> went since last BOD meeting. Plan for 2021</w:t>
      </w:r>
      <w:r>
        <w:rPr>
          <w:rFonts w:ascii="Times New Roman" w:hAnsi="Times New Roman"/>
          <w:sz w:val="24"/>
          <w:szCs w:val="24"/>
          <w:lang w:bidi="en-US"/>
        </w:rPr>
        <w:t xml:space="preserve"> </w:t>
      </w:r>
      <w:r w:rsidRPr="008A6CB4">
        <w:rPr>
          <w:rFonts w:ascii="Times New Roman" w:hAnsi="Times New Roman"/>
          <w:sz w:val="24"/>
          <w:szCs w:val="24"/>
          <w:lang w:bidi="en-US"/>
        </w:rPr>
        <w:t>event</w:t>
      </w:r>
    </w:p>
    <w:p w14:paraId="08E15DAD" w14:textId="4B3EC7F7" w:rsidR="008A6CB4" w:rsidRDefault="008A6CB4" w:rsidP="00684196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8A6CB4">
        <w:rPr>
          <w:rFonts w:ascii="Times New Roman" w:hAnsi="Times New Roman"/>
          <w:sz w:val="24"/>
          <w:szCs w:val="24"/>
          <w:lang w:bidi="en-US"/>
        </w:rPr>
        <w:t>Succession planning to be discussed at BOD meeting. Will continue to promote general membership attendance at BOD meetings</w:t>
      </w:r>
    </w:p>
    <w:p w14:paraId="428A37B5" w14:textId="0867EDD2" w:rsidR="008A6CB4" w:rsidRDefault="008A6CB4" w:rsidP="00684196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8A6CB4">
        <w:rPr>
          <w:rFonts w:ascii="Times New Roman" w:hAnsi="Times New Roman"/>
          <w:sz w:val="24"/>
          <w:szCs w:val="24"/>
          <w:lang w:bidi="en-US"/>
        </w:rPr>
        <w:t>Will check with Tech Chair</w:t>
      </w:r>
      <w:r>
        <w:rPr>
          <w:rFonts w:ascii="Times New Roman" w:hAnsi="Times New Roman"/>
          <w:sz w:val="24"/>
          <w:szCs w:val="24"/>
          <w:lang w:bidi="en-US"/>
        </w:rPr>
        <w:t xml:space="preserve"> regarding status of contact list on ILSPAN website</w:t>
      </w:r>
    </w:p>
    <w:p w14:paraId="161B36FB" w14:textId="56EC0FB2" w:rsidR="008A6CB4" w:rsidRDefault="008A6CB4" w:rsidP="00684196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8A6CB4">
        <w:rPr>
          <w:rFonts w:ascii="Times New Roman" w:hAnsi="Times New Roman"/>
          <w:sz w:val="24"/>
          <w:szCs w:val="24"/>
          <w:lang w:bidi="en-US"/>
        </w:rPr>
        <w:t>Went well with new post-conference vendor</w:t>
      </w:r>
      <w:r>
        <w:rPr>
          <w:rFonts w:ascii="Times New Roman" w:hAnsi="Times New Roman"/>
          <w:sz w:val="24"/>
          <w:szCs w:val="24"/>
          <w:lang w:bidi="en-US"/>
        </w:rPr>
        <w:t xml:space="preserve"> for evaluations.</w:t>
      </w:r>
      <w:r w:rsidRPr="008A6CB4">
        <w:rPr>
          <w:rFonts w:ascii="Times New Roman" w:hAnsi="Times New Roman"/>
          <w:sz w:val="24"/>
          <w:szCs w:val="24"/>
          <w:lang w:bidi="en-US"/>
        </w:rPr>
        <w:t xml:space="preserve"> Will be using same vendor for Spring Conference</w:t>
      </w:r>
    </w:p>
    <w:p w14:paraId="17292F62" w14:textId="77777777" w:rsidR="00AF2368" w:rsidRPr="00AF2368" w:rsidRDefault="00AF2368" w:rsidP="00AF2368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AF2368">
        <w:rPr>
          <w:rFonts w:ascii="Times New Roman" w:hAnsi="Times New Roman"/>
          <w:sz w:val="24"/>
          <w:szCs w:val="24"/>
          <w:lang w:bidi="en-US"/>
        </w:rPr>
        <w:t xml:space="preserve">Submitted Presidents’ Message for </w:t>
      </w:r>
      <w:proofErr w:type="gramStart"/>
      <w:r w:rsidRPr="00AF2368">
        <w:rPr>
          <w:rFonts w:ascii="Times New Roman" w:hAnsi="Times New Roman"/>
          <w:sz w:val="24"/>
          <w:szCs w:val="24"/>
          <w:lang w:bidi="en-US"/>
        </w:rPr>
        <w:t>Peri-Scope</w:t>
      </w:r>
      <w:proofErr w:type="gramEnd"/>
    </w:p>
    <w:p w14:paraId="39230A4A" w14:textId="2CB22F75" w:rsidR="00AF2368" w:rsidRPr="008A6CB4" w:rsidRDefault="00AF2368" w:rsidP="00AF2368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  <w:lang w:bidi="en-US"/>
        </w:rPr>
      </w:pPr>
      <w:r w:rsidRPr="00AF2368">
        <w:rPr>
          <w:rFonts w:ascii="Times New Roman" w:hAnsi="Times New Roman"/>
          <w:sz w:val="24"/>
          <w:szCs w:val="24"/>
          <w:lang w:bidi="en-US"/>
        </w:rPr>
        <w:t>Promoted PANAW successfully</w:t>
      </w:r>
    </w:p>
    <w:p w14:paraId="61B92320" w14:textId="20FF5692" w:rsidR="00F87BFA" w:rsidRDefault="00F87BFA" w:rsidP="00F87BFA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Vice-President’s Report:  Lorena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Manalansan</w:t>
      </w:r>
      <w:proofErr w:type="spellEnd"/>
      <w:r w:rsidR="00C446ED">
        <w:rPr>
          <w:rFonts w:ascii="Times New Roman" w:hAnsi="Times New Roman"/>
          <w:b/>
          <w:bCs/>
          <w:sz w:val="24"/>
          <w:szCs w:val="24"/>
        </w:rPr>
        <w:t xml:space="preserve"> BSN RN CAPA</w:t>
      </w:r>
    </w:p>
    <w:p w14:paraId="4EB08009" w14:textId="326A2FE7" w:rsidR="0098558A" w:rsidRDefault="0098558A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udent scholarships: c</w:t>
      </w:r>
      <w:r w:rsidRPr="0098558A">
        <w:rPr>
          <w:rFonts w:ascii="Times New Roman" w:hAnsi="Times New Roman"/>
          <w:sz w:val="24"/>
          <w:szCs w:val="24"/>
        </w:rPr>
        <w:t>ontinuous effort</w:t>
      </w:r>
      <w:r>
        <w:rPr>
          <w:rFonts w:ascii="Times New Roman" w:hAnsi="Times New Roman"/>
          <w:sz w:val="24"/>
          <w:szCs w:val="24"/>
        </w:rPr>
        <w:t xml:space="preserve">, </w:t>
      </w:r>
      <w:r w:rsidRPr="0098558A">
        <w:rPr>
          <w:rFonts w:ascii="Times New Roman" w:hAnsi="Times New Roman"/>
          <w:sz w:val="24"/>
          <w:szCs w:val="24"/>
        </w:rPr>
        <w:t>2 new members signed up</w:t>
      </w:r>
    </w:p>
    <w:p w14:paraId="57F6616B" w14:textId="77777777" w:rsidR="0098558A" w:rsidRDefault="0098558A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rity e</w:t>
      </w:r>
      <w:r w:rsidRPr="0098558A">
        <w:rPr>
          <w:rFonts w:ascii="Times New Roman" w:hAnsi="Times New Roman"/>
          <w:sz w:val="24"/>
          <w:szCs w:val="24"/>
        </w:rPr>
        <w:t>vent</w:t>
      </w:r>
      <w:r>
        <w:rPr>
          <w:rFonts w:ascii="Times New Roman" w:hAnsi="Times New Roman"/>
          <w:sz w:val="24"/>
          <w:szCs w:val="24"/>
        </w:rPr>
        <w:t xml:space="preserve"> at Feed My Starving Children</w:t>
      </w:r>
      <w:r w:rsidRPr="0098558A">
        <w:rPr>
          <w:rFonts w:ascii="Times New Roman" w:hAnsi="Times New Roman"/>
          <w:sz w:val="24"/>
          <w:szCs w:val="24"/>
        </w:rPr>
        <w:t xml:space="preserve"> occurred on January 25, 2020. Donated $50.00 in check. Letter received</w:t>
      </w:r>
    </w:p>
    <w:p w14:paraId="3FBCB514" w14:textId="77777777" w:rsidR="0098558A" w:rsidRDefault="0098558A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98558A">
        <w:rPr>
          <w:rFonts w:ascii="Times New Roman" w:hAnsi="Times New Roman"/>
          <w:sz w:val="24"/>
          <w:szCs w:val="24"/>
        </w:rPr>
        <w:t>Ha</w:t>
      </w:r>
      <w:r>
        <w:rPr>
          <w:rFonts w:ascii="Times New Roman" w:hAnsi="Times New Roman"/>
          <w:sz w:val="24"/>
          <w:szCs w:val="24"/>
        </w:rPr>
        <w:t>ve</w:t>
      </w:r>
      <w:r w:rsidRPr="0098558A">
        <w:rPr>
          <w:rFonts w:ascii="Times New Roman" w:hAnsi="Times New Roman"/>
          <w:sz w:val="24"/>
          <w:szCs w:val="24"/>
        </w:rPr>
        <w:t xml:space="preserve"> potential guest columnist </w:t>
      </w:r>
      <w:r>
        <w:rPr>
          <w:rFonts w:ascii="Times New Roman" w:hAnsi="Times New Roman"/>
          <w:sz w:val="24"/>
          <w:szCs w:val="24"/>
        </w:rPr>
        <w:t>from poster presentation</w:t>
      </w:r>
    </w:p>
    <w:p w14:paraId="483420CD" w14:textId="02754653" w:rsidR="0098558A" w:rsidRDefault="0098558A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98558A">
        <w:rPr>
          <w:rFonts w:ascii="Times New Roman" w:hAnsi="Times New Roman"/>
          <w:sz w:val="24"/>
          <w:szCs w:val="24"/>
        </w:rPr>
        <w:lastRenderedPageBreak/>
        <w:t>2 applications received f</w:t>
      </w:r>
      <w:r>
        <w:rPr>
          <w:rFonts w:ascii="Times New Roman" w:hAnsi="Times New Roman"/>
          <w:sz w:val="24"/>
          <w:szCs w:val="24"/>
        </w:rPr>
        <w:t>rom</w:t>
      </w:r>
      <w:r w:rsidRPr="0098558A">
        <w:rPr>
          <w:rFonts w:ascii="Times New Roman" w:hAnsi="Times New Roman"/>
          <w:sz w:val="24"/>
          <w:szCs w:val="24"/>
        </w:rPr>
        <w:t xml:space="preserve"> PANAW week </w:t>
      </w:r>
      <w:proofErr w:type="gramStart"/>
      <w:r w:rsidRPr="0098558A">
        <w:rPr>
          <w:rFonts w:ascii="Times New Roman" w:hAnsi="Times New Roman"/>
          <w:sz w:val="24"/>
          <w:szCs w:val="24"/>
        </w:rPr>
        <w:t>celebration—1</w:t>
      </w:r>
      <w:proofErr w:type="gramEnd"/>
      <w:r w:rsidRPr="0098558A">
        <w:rPr>
          <w:rFonts w:ascii="Times New Roman" w:hAnsi="Times New Roman"/>
          <w:sz w:val="24"/>
          <w:szCs w:val="24"/>
        </w:rPr>
        <w:t>) Unity Point Health Methodist</w:t>
      </w:r>
      <w:r>
        <w:rPr>
          <w:rFonts w:ascii="Times New Roman" w:hAnsi="Times New Roman"/>
          <w:sz w:val="24"/>
          <w:szCs w:val="24"/>
        </w:rPr>
        <w:t>,</w:t>
      </w:r>
      <w:r w:rsidRPr="0098558A">
        <w:rPr>
          <w:rFonts w:ascii="Times New Roman" w:hAnsi="Times New Roman"/>
          <w:sz w:val="24"/>
          <w:szCs w:val="24"/>
        </w:rPr>
        <w:t xml:space="preserve"> 2) Elmhurst Hospital </w:t>
      </w:r>
      <w:proofErr w:type="spellStart"/>
      <w:r w:rsidRPr="0098558A">
        <w:rPr>
          <w:rFonts w:ascii="Times New Roman" w:hAnsi="Times New Roman"/>
          <w:sz w:val="24"/>
          <w:szCs w:val="24"/>
        </w:rPr>
        <w:t>Amb</w:t>
      </w:r>
      <w:proofErr w:type="spellEnd"/>
      <w:r w:rsidRPr="0098558A">
        <w:rPr>
          <w:rFonts w:ascii="Times New Roman" w:hAnsi="Times New Roman"/>
          <w:sz w:val="24"/>
          <w:szCs w:val="24"/>
        </w:rPr>
        <w:t>. Surgery and Pre-Admission Testing Unit. Both applications were on time</w:t>
      </w:r>
    </w:p>
    <w:p w14:paraId="1213689E" w14:textId="77777777" w:rsidR="0098558A" w:rsidRDefault="0098558A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98558A">
        <w:rPr>
          <w:rFonts w:ascii="Times New Roman" w:hAnsi="Times New Roman"/>
          <w:sz w:val="24"/>
          <w:szCs w:val="24"/>
        </w:rPr>
        <w:t xml:space="preserve">2 applications for the National Conference Scholarship—1) Vicky </w:t>
      </w:r>
      <w:proofErr w:type="spellStart"/>
      <w:r w:rsidRPr="0098558A">
        <w:rPr>
          <w:rFonts w:ascii="Times New Roman" w:hAnsi="Times New Roman"/>
          <w:sz w:val="24"/>
          <w:szCs w:val="24"/>
        </w:rPr>
        <w:t>Mehrtens</w:t>
      </w:r>
      <w:proofErr w:type="spellEnd"/>
      <w:r w:rsidRPr="0098558A">
        <w:rPr>
          <w:rFonts w:ascii="Times New Roman" w:hAnsi="Times New Roman"/>
          <w:sz w:val="24"/>
          <w:szCs w:val="24"/>
        </w:rPr>
        <w:t xml:space="preserve"> (application received on Dec. 31, 2019)</w:t>
      </w:r>
      <w:r>
        <w:rPr>
          <w:rFonts w:ascii="Times New Roman" w:hAnsi="Times New Roman"/>
          <w:sz w:val="24"/>
          <w:szCs w:val="24"/>
        </w:rPr>
        <w:t xml:space="preserve">, </w:t>
      </w:r>
      <w:r w:rsidRPr="0098558A">
        <w:rPr>
          <w:rFonts w:ascii="Times New Roman" w:hAnsi="Times New Roman"/>
          <w:sz w:val="24"/>
          <w:szCs w:val="24"/>
        </w:rPr>
        <w:t xml:space="preserve">2) Tricia </w:t>
      </w:r>
      <w:proofErr w:type="spellStart"/>
      <w:r w:rsidRPr="0098558A">
        <w:rPr>
          <w:rFonts w:ascii="Times New Roman" w:hAnsi="Times New Roman"/>
          <w:sz w:val="24"/>
          <w:szCs w:val="24"/>
        </w:rPr>
        <w:t>Gallet</w:t>
      </w:r>
      <w:proofErr w:type="spellEnd"/>
      <w:r w:rsidRPr="0098558A">
        <w:rPr>
          <w:rFonts w:ascii="Times New Roman" w:hAnsi="Times New Roman"/>
          <w:sz w:val="24"/>
          <w:szCs w:val="24"/>
        </w:rPr>
        <w:t xml:space="preserve">—application received Jan. 16.   Deadline was January 1, 2020.  Denial letter sent </w:t>
      </w:r>
      <w:r>
        <w:rPr>
          <w:rFonts w:ascii="Times New Roman" w:hAnsi="Times New Roman"/>
          <w:sz w:val="24"/>
          <w:szCs w:val="24"/>
        </w:rPr>
        <w:t>for</w:t>
      </w:r>
      <w:r w:rsidRPr="0098558A">
        <w:rPr>
          <w:rFonts w:ascii="Times New Roman" w:hAnsi="Times New Roman"/>
          <w:sz w:val="24"/>
          <w:szCs w:val="24"/>
        </w:rPr>
        <w:t xml:space="preserve"> late submission</w:t>
      </w:r>
    </w:p>
    <w:p w14:paraId="151AD504" w14:textId="78C64C22" w:rsidR="00585B35" w:rsidRDefault="0098558A" w:rsidP="00F87BF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98558A">
        <w:rPr>
          <w:rFonts w:ascii="Times New Roman" w:hAnsi="Times New Roman"/>
          <w:sz w:val="24"/>
          <w:szCs w:val="24"/>
        </w:rPr>
        <w:t>1 application received for Jan Ridder Award, eligible to win for next year 2021. Submission deadline November 15, 2020</w:t>
      </w:r>
      <w:r>
        <w:rPr>
          <w:rFonts w:ascii="Times New Roman" w:hAnsi="Times New Roman"/>
          <w:sz w:val="24"/>
          <w:szCs w:val="24"/>
        </w:rPr>
        <w:t xml:space="preserve"> </w:t>
      </w:r>
      <w:r w:rsidR="00585B35" w:rsidRPr="00585B35">
        <w:rPr>
          <w:rFonts w:ascii="Times New Roman" w:hAnsi="Times New Roman"/>
          <w:sz w:val="24"/>
          <w:szCs w:val="24"/>
        </w:rPr>
        <w:t xml:space="preserve">  </w:t>
      </w:r>
    </w:p>
    <w:p w14:paraId="1AD97D29" w14:textId="6FE507A3" w:rsidR="008D2B9C" w:rsidRDefault="008D2B9C" w:rsidP="006621BC">
      <w:pPr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mmediate Past President’s Report:  Judith </w:t>
      </w:r>
      <w:proofErr w:type="spellStart"/>
      <w:r>
        <w:rPr>
          <w:rFonts w:ascii="Times New Roman" w:hAnsi="Times New Roman"/>
          <w:b/>
          <w:sz w:val="24"/>
          <w:szCs w:val="24"/>
        </w:rPr>
        <w:t>Kinnavy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BSN RN CAPA</w:t>
      </w:r>
    </w:p>
    <w:p w14:paraId="4B76F0F0" w14:textId="70FAD65E" w:rsidR="00C7306C" w:rsidRDefault="00B80F38" w:rsidP="00B00426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B80F38">
        <w:rPr>
          <w:rFonts w:ascii="Times New Roman" w:hAnsi="Times New Roman"/>
          <w:sz w:val="24"/>
          <w:szCs w:val="24"/>
        </w:rPr>
        <w:t>Working with John to update website for Adv</w:t>
      </w:r>
      <w:r>
        <w:rPr>
          <w:rFonts w:ascii="Times New Roman" w:hAnsi="Times New Roman"/>
          <w:sz w:val="24"/>
          <w:szCs w:val="24"/>
        </w:rPr>
        <w:t>anced</w:t>
      </w:r>
      <w:r w:rsidRPr="00B80F38">
        <w:rPr>
          <w:rFonts w:ascii="Times New Roman" w:hAnsi="Times New Roman"/>
          <w:sz w:val="24"/>
          <w:szCs w:val="24"/>
        </w:rPr>
        <w:t xml:space="preserve"> Ed</w:t>
      </w:r>
      <w:r>
        <w:rPr>
          <w:rFonts w:ascii="Times New Roman" w:hAnsi="Times New Roman"/>
          <w:sz w:val="24"/>
          <w:szCs w:val="24"/>
        </w:rPr>
        <w:t>ucation</w:t>
      </w:r>
      <w:r w:rsidRPr="00B80F38">
        <w:rPr>
          <w:rFonts w:ascii="Times New Roman" w:hAnsi="Times New Roman"/>
          <w:sz w:val="24"/>
          <w:szCs w:val="24"/>
        </w:rPr>
        <w:t xml:space="preserve"> scholarship</w:t>
      </w:r>
    </w:p>
    <w:p w14:paraId="61FED52C" w14:textId="7D4D12FF" w:rsidR="00B80F38" w:rsidRDefault="00B80F38" w:rsidP="00B00426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B80F38">
        <w:rPr>
          <w:rFonts w:ascii="Times New Roman" w:hAnsi="Times New Roman"/>
          <w:sz w:val="24"/>
          <w:szCs w:val="24"/>
        </w:rPr>
        <w:t xml:space="preserve">Working with John to update </w:t>
      </w:r>
      <w:r>
        <w:rPr>
          <w:rFonts w:ascii="Times New Roman" w:hAnsi="Times New Roman"/>
          <w:sz w:val="24"/>
          <w:szCs w:val="24"/>
        </w:rPr>
        <w:t>ILSPAN</w:t>
      </w:r>
      <w:r w:rsidRPr="00B80F38">
        <w:rPr>
          <w:rFonts w:ascii="Times New Roman" w:hAnsi="Times New Roman"/>
          <w:sz w:val="24"/>
          <w:szCs w:val="24"/>
        </w:rPr>
        <w:t xml:space="preserve"> website and consolidate applications for scholarships</w:t>
      </w:r>
    </w:p>
    <w:p w14:paraId="10DEA951" w14:textId="4A7D603D" w:rsidR="00B80F38" w:rsidRDefault="00B80F38" w:rsidP="00B47F2E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4B0295">
        <w:rPr>
          <w:rFonts w:ascii="Times New Roman" w:hAnsi="Times New Roman"/>
          <w:sz w:val="24"/>
          <w:szCs w:val="24"/>
        </w:rPr>
        <w:t xml:space="preserve">Invited Aaron </w:t>
      </w:r>
      <w:proofErr w:type="spellStart"/>
      <w:r w:rsidRPr="004B0295">
        <w:rPr>
          <w:rFonts w:ascii="Times New Roman" w:hAnsi="Times New Roman"/>
          <w:sz w:val="24"/>
          <w:szCs w:val="24"/>
        </w:rPr>
        <w:t>Brosier</w:t>
      </w:r>
      <w:proofErr w:type="spellEnd"/>
      <w:r w:rsidRPr="004B0295">
        <w:rPr>
          <w:rFonts w:ascii="Times New Roman" w:hAnsi="Times New Roman"/>
          <w:sz w:val="24"/>
          <w:szCs w:val="24"/>
        </w:rPr>
        <w:t xml:space="preserve"> (Publication </w:t>
      </w:r>
      <w:r w:rsidR="004B0295" w:rsidRPr="004B0295">
        <w:rPr>
          <w:rFonts w:ascii="Times New Roman" w:hAnsi="Times New Roman"/>
          <w:sz w:val="24"/>
          <w:szCs w:val="24"/>
        </w:rPr>
        <w:t>C</w:t>
      </w:r>
      <w:r w:rsidRPr="004B0295">
        <w:rPr>
          <w:rFonts w:ascii="Times New Roman" w:hAnsi="Times New Roman"/>
          <w:sz w:val="24"/>
          <w:szCs w:val="24"/>
        </w:rPr>
        <w:t xml:space="preserve">ommittee member) to </w:t>
      </w:r>
      <w:r w:rsidR="004B0295" w:rsidRPr="004B0295">
        <w:rPr>
          <w:rFonts w:ascii="Times New Roman" w:hAnsi="Times New Roman"/>
          <w:sz w:val="24"/>
          <w:szCs w:val="24"/>
        </w:rPr>
        <w:t>b</w:t>
      </w:r>
      <w:r w:rsidRPr="004B0295">
        <w:rPr>
          <w:rFonts w:ascii="Times New Roman" w:hAnsi="Times New Roman"/>
          <w:sz w:val="24"/>
          <w:szCs w:val="24"/>
        </w:rPr>
        <w:t>oard meeting and CDI</w:t>
      </w:r>
      <w:r w:rsidR="004B0295" w:rsidRPr="004B0295">
        <w:rPr>
          <w:rFonts w:ascii="Times New Roman" w:hAnsi="Times New Roman"/>
          <w:sz w:val="24"/>
          <w:szCs w:val="24"/>
        </w:rPr>
        <w:t>, i</w:t>
      </w:r>
      <w:r w:rsidRPr="004B0295">
        <w:rPr>
          <w:rFonts w:ascii="Times New Roman" w:hAnsi="Times New Roman"/>
          <w:sz w:val="24"/>
          <w:szCs w:val="24"/>
        </w:rPr>
        <w:t>nvited Pub</w:t>
      </w:r>
      <w:r w:rsidR="004B0295" w:rsidRPr="004B0295">
        <w:rPr>
          <w:rFonts w:ascii="Times New Roman" w:hAnsi="Times New Roman"/>
          <w:sz w:val="24"/>
          <w:szCs w:val="24"/>
        </w:rPr>
        <w:t>lication</w:t>
      </w:r>
      <w:r w:rsidRPr="004B0295">
        <w:rPr>
          <w:rFonts w:ascii="Times New Roman" w:hAnsi="Times New Roman"/>
          <w:sz w:val="24"/>
          <w:szCs w:val="24"/>
        </w:rPr>
        <w:t xml:space="preserve"> Committee member to </w:t>
      </w:r>
      <w:r w:rsidR="004B0295" w:rsidRPr="004B0295">
        <w:rPr>
          <w:rFonts w:ascii="Times New Roman" w:hAnsi="Times New Roman"/>
          <w:sz w:val="24"/>
          <w:szCs w:val="24"/>
        </w:rPr>
        <w:t>b</w:t>
      </w:r>
      <w:r w:rsidRPr="004B0295">
        <w:rPr>
          <w:rFonts w:ascii="Times New Roman" w:hAnsi="Times New Roman"/>
          <w:sz w:val="24"/>
          <w:szCs w:val="24"/>
        </w:rPr>
        <w:t>oard meeting.</w:t>
      </w:r>
      <w:r w:rsidR="004B0295" w:rsidRPr="004B0295">
        <w:rPr>
          <w:rFonts w:ascii="Times New Roman" w:hAnsi="Times New Roman"/>
          <w:sz w:val="24"/>
          <w:szCs w:val="24"/>
        </w:rPr>
        <w:t xml:space="preserve"> </w:t>
      </w:r>
      <w:r w:rsidRPr="004B0295">
        <w:rPr>
          <w:rFonts w:ascii="Times New Roman" w:hAnsi="Times New Roman"/>
          <w:sz w:val="24"/>
          <w:szCs w:val="24"/>
        </w:rPr>
        <w:t>Sorry to say, neither can attend</w:t>
      </w:r>
    </w:p>
    <w:p w14:paraId="49F9DFB3" w14:textId="2FD852EF" w:rsidR="009210A2" w:rsidRDefault="009210A2" w:rsidP="009210A2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reasurer’s Report:  Elena Lehr RN C</w:t>
      </w:r>
      <w:r w:rsidR="00307FE4">
        <w:rPr>
          <w:rFonts w:ascii="Times New Roman" w:hAnsi="Times New Roman"/>
          <w:b/>
          <w:sz w:val="24"/>
          <w:szCs w:val="24"/>
        </w:rPr>
        <w:t>PAN</w:t>
      </w:r>
    </w:p>
    <w:p w14:paraId="325D13CF" w14:textId="5B92F181" w:rsidR="00EC07B8" w:rsidRPr="00FD6981" w:rsidRDefault="00EC07B8" w:rsidP="00EC07B8">
      <w:pPr>
        <w:pStyle w:val="NormalWeb"/>
        <w:numPr>
          <w:ilvl w:val="0"/>
          <w:numId w:val="14"/>
        </w:numPr>
        <w:shd w:val="clear" w:color="auto" w:fill="FFFFFF"/>
        <w:contextualSpacing/>
        <w:rPr>
          <w:color w:val="1D2228"/>
        </w:rPr>
      </w:pPr>
      <w:r w:rsidRPr="00FD6981">
        <w:rPr>
          <w:color w:val="1D2228"/>
        </w:rPr>
        <w:t xml:space="preserve">The ILSPAN Accounts have been reconciled monthly. As of </w:t>
      </w:r>
      <w:r w:rsidR="00F65049" w:rsidRPr="00FD6981">
        <w:rPr>
          <w:color w:val="1D2228"/>
        </w:rPr>
        <w:t>3</w:t>
      </w:r>
      <w:r w:rsidRPr="00FD6981">
        <w:rPr>
          <w:color w:val="1D2228"/>
        </w:rPr>
        <w:t>/1/2020:</w:t>
      </w:r>
    </w:p>
    <w:p w14:paraId="5860A223" w14:textId="289F804C" w:rsidR="00F65049" w:rsidRPr="00FD6981" w:rsidRDefault="00F65049" w:rsidP="00F65049">
      <w:pPr>
        <w:pStyle w:val="NormalWeb"/>
        <w:shd w:val="clear" w:color="auto" w:fill="FFFFFF"/>
        <w:ind w:left="720"/>
        <w:contextualSpacing/>
        <w:rPr>
          <w:color w:val="1D2228"/>
        </w:rPr>
      </w:pPr>
      <w:proofErr w:type="gramStart"/>
      <w:r w:rsidRPr="00FD6981">
        <w:rPr>
          <w:color w:val="1D2228"/>
        </w:rPr>
        <w:t>$  24,795.96</w:t>
      </w:r>
      <w:proofErr w:type="gramEnd"/>
      <w:r w:rsidRPr="00FD6981">
        <w:rPr>
          <w:color w:val="1D2228"/>
        </w:rPr>
        <w:t xml:space="preserve">   Checking</w:t>
      </w:r>
    </w:p>
    <w:p w14:paraId="394268D2" w14:textId="1491B5CC" w:rsidR="00F65049" w:rsidRPr="00FD6981" w:rsidRDefault="00F65049" w:rsidP="00F65049">
      <w:pPr>
        <w:pStyle w:val="NormalWeb"/>
        <w:shd w:val="clear" w:color="auto" w:fill="FFFFFF"/>
        <w:ind w:left="720"/>
        <w:contextualSpacing/>
        <w:rPr>
          <w:color w:val="1D2228"/>
        </w:rPr>
      </w:pPr>
      <w:r w:rsidRPr="00FD6981">
        <w:rPr>
          <w:color w:val="1D2228"/>
        </w:rPr>
        <w:t>$   3,000.00    Savings</w:t>
      </w:r>
    </w:p>
    <w:p w14:paraId="20016FA8" w14:textId="26F618DE" w:rsidR="00F65049" w:rsidRPr="00FD6981" w:rsidRDefault="00F65049" w:rsidP="00F65049">
      <w:pPr>
        <w:pStyle w:val="NormalWeb"/>
        <w:shd w:val="clear" w:color="auto" w:fill="FFFFFF"/>
        <w:ind w:left="720"/>
        <w:contextualSpacing/>
        <w:rPr>
          <w:color w:val="1D2228"/>
        </w:rPr>
      </w:pPr>
      <w:r w:rsidRPr="00FD6981">
        <w:rPr>
          <w:color w:val="1D2228"/>
          <w:u w:val="single"/>
        </w:rPr>
        <w:t>$ 30,691.84</w:t>
      </w:r>
      <w:r w:rsidRPr="00FD6981">
        <w:rPr>
          <w:color w:val="1D2228"/>
        </w:rPr>
        <w:t xml:space="preserve">    CD</w:t>
      </w:r>
    </w:p>
    <w:p w14:paraId="62F35A5D" w14:textId="70A1D79E" w:rsidR="00EC07B8" w:rsidRPr="00FD6981" w:rsidRDefault="00F65049" w:rsidP="00F65049">
      <w:pPr>
        <w:pStyle w:val="NormalWeb"/>
        <w:shd w:val="clear" w:color="auto" w:fill="FFFFFF"/>
        <w:ind w:left="720"/>
        <w:contextualSpacing/>
        <w:rPr>
          <w:color w:val="1D2228"/>
        </w:rPr>
      </w:pPr>
      <w:r w:rsidRPr="00FD6981">
        <w:rPr>
          <w:color w:val="1D2228"/>
        </w:rPr>
        <w:t>$ 58,487.80    Total</w:t>
      </w:r>
    </w:p>
    <w:p w14:paraId="22481BCB" w14:textId="48D5C801" w:rsidR="00812C5C" w:rsidRPr="00FD6981" w:rsidRDefault="00812C5C" w:rsidP="00812C5C">
      <w:pPr>
        <w:pStyle w:val="NormalWeb"/>
        <w:numPr>
          <w:ilvl w:val="0"/>
          <w:numId w:val="14"/>
        </w:numPr>
        <w:shd w:val="clear" w:color="auto" w:fill="FFFFFF"/>
        <w:contextualSpacing/>
        <w:rPr>
          <w:color w:val="1D2228"/>
        </w:rPr>
      </w:pPr>
      <w:r w:rsidRPr="00FD6981">
        <w:rPr>
          <w:color w:val="1D2228"/>
        </w:rPr>
        <w:t>We need to roll over the CD; it has not made money for past 18 months</w:t>
      </w:r>
    </w:p>
    <w:p w14:paraId="4C66B491" w14:textId="6A96486C" w:rsidR="00812C5C" w:rsidRPr="00FD6981" w:rsidRDefault="00812C5C" w:rsidP="00812C5C">
      <w:pPr>
        <w:pStyle w:val="NormalWeb"/>
        <w:numPr>
          <w:ilvl w:val="0"/>
          <w:numId w:val="14"/>
        </w:numPr>
        <w:shd w:val="clear" w:color="auto" w:fill="FFFFFF"/>
        <w:contextualSpacing/>
        <w:rPr>
          <w:color w:val="1D2228"/>
        </w:rPr>
      </w:pPr>
      <w:r w:rsidRPr="00FD6981">
        <w:rPr>
          <w:color w:val="1D2228"/>
        </w:rPr>
        <w:t>Nursing Network prices for Fall and Spring</w:t>
      </w:r>
      <w:r w:rsidR="00FD6981">
        <w:rPr>
          <w:color w:val="1D2228"/>
        </w:rPr>
        <w:t xml:space="preserve"> </w:t>
      </w:r>
      <w:r w:rsidRPr="00FD6981">
        <w:rPr>
          <w:color w:val="1D2228"/>
        </w:rPr>
        <w:t>is $3.50 per person flat fee that we do not pass on to our members. 53- BOD for Fall =157.50, 249 Spring – BOD = 811.00</w:t>
      </w:r>
    </w:p>
    <w:p w14:paraId="1049A676" w14:textId="3E51C620" w:rsidR="00812C5C" w:rsidRPr="00FD6981" w:rsidRDefault="00812C5C" w:rsidP="00812C5C">
      <w:pPr>
        <w:pStyle w:val="NormalWeb"/>
        <w:numPr>
          <w:ilvl w:val="0"/>
          <w:numId w:val="14"/>
        </w:numPr>
        <w:shd w:val="clear" w:color="auto" w:fill="FFFFFF"/>
        <w:contextualSpacing/>
        <w:rPr>
          <w:color w:val="1D2228"/>
        </w:rPr>
      </w:pPr>
      <w:r w:rsidRPr="00FD6981">
        <w:rPr>
          <w:color w:val="1D2228"/>
        </w:rPr>
        <w:t>We need Facebook presence</w:t>
      </w:r>
    </w:p>
    <w:p w14:paraId="622A8FDE" w14:textId="6064928F" w:rsidR="00812C5C" w:rsidRPr="00FD6981" w:rsidRDefault="00812C5C" w:rsidP="00812C5C">
      <w:pPr>
        <w:pStyle w:val="NormalWeb"/>
        <w:numPr>
          <w:ilvl w:val="0"/>
          <w:numId w:val="14"/>
        </w:numPr>
        <w:shd w:val="clear" w:color="auto" w:fill="FFFFFF"/>
        <w:contextualSpacing/>
        <w:rPr>
          <w:color w:val="1D2228"/>
        </w:rPr>
      </w:pPr>
      <w:r w:rsidRPr="00FD6981">
        <w:rPr>
          <w:color w:val="1D2228"/>
        </w:rPr>
        <w:t xml:space="preserve">John Pittman has taken a seminar offered by Nursing </w:t>
      </w:r>
      <w:proofErr w:type="gramStart"/>
      <w:r w:rsidRPr="00FD6981">
        <w:rPr>
          <w:color w:val="1D2228"/>
        </w:rPr>
        <w:t>Network</w:t>
      </w:r>
      <w:proofErr w:type="gramEnd"/>
      <w:r w:rsidRPr="00FD6981">
        <w:rPr>
          <w:color w:val="1D2228"/>
        </w:rPr>
        <w:t xml:space="preserve"> so he is now able to take over website management IT part from me</w:t>
      </w:r>
    </w:p>
    <w:p w14:paraId="0D575FF4" w14:textId="6AF5204D" w:rsidR="009270BC" w:rsidRPr="00FD6981" w:rsidRDefault="009270BC" w:rsidP="00812C5C">
      <w:pPr>
        <w:pStyle w:val="NormalWeb"/>
        <w:numPr>
          <w:ilvl w:val="0"/>
          <w:numId w:val="14"/>
        </w:numPr>
        <w:shd w:val="clear" w:color="auto" w:fill="FFFFFF"/>
        <w:contextualSpacing/>
        <w:rPr>
          <w:color w:val="1D2228"/>
        </w:rPr>
      </w:pPr>
      <w:r w:rsidRPr="00FD6981">
        <w:rPr>
          <w:color w:val="1D2228"/>
        </w:rPr>
        <w:t>We need a new Treasurer- I contacted a few Accountants and the cheapest I could find was $1500.00 to set it up and $500.00/month AND none would include writing any checks or doing any registration/seminar responsibilities</w:t>
      </w:r>
    </w:p>
    <w:p w14:paraId="53BDA2B8" w14:textId="621426AB" w:rsidR="00CA2ED5" w:rsidRDefault="00CA2ED5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B7404">
        <w:rPr>
          <w:rFonts w:ascii="Times New Roman" w:hAnsi="Times New Roman" w:cs="Times New Roman"/>
          <w:b/>
          <w:sz w:val="24"/>
          <w:szCs w:val="24"/>
        </w:rPr>
        <w:t xml:space="preserve">District 1 Report: </w:t>
      </w:r>
      <w:r w:rsidR="00AA3AF4">
        <w:rPr>
          <w:rFonts w:ascii="Times New Roman" w:hAnsi="Times New Roman" w:cs="Times New Roman"/>
          <w:b/>
          <w:sz w:val="24"/>
          <w:szCs w:val="24"/>
        </w:rPr>
        <w:t xml:space="preserve">Juby </w:t>
      </w:r>
      <w:proofErr w:type="spellStart"/>
      <w:r w:rsidR="00AA3AF4">
        <w:rPr>
          <w:rFonts w:ascii="Times New Roman" w:hAnsi="Times New Roman" w:cs="Times New Roman"/>
          <w:b/>
          <w:sz w:val="24"/>
          <w:szCs w:val="24"/>
        </w:rPr>
        <w:t>Vallikalam</w:t>
      </w:r>
      <w:proofErr w:type="spellEnd"/>
      <w:r w:rsidR="001C412D">
        <w:rPr>
          <w:rFonts w:ascii="Times New Roman" w:hAnsi="Times New Roman" w:cs="Times New Roman"/>
          <w:b/>
          <w:sz w:val="24"/>
          <w:szCs w:val="24"/>
        </w:rPr>
        <w:t xml:space="preserve"> MSN RN CCRN</w:t>
      </w:r>
      <w:r w:rsidR="00AA3AF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63F4BFF" w14:textId="2829F450" w:rsidR="001C2CBB" w:rsidRDefault="00AD1666" w:rsidP="002C5A4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D1666">
        <w:rPr>
          <w:rFonts w:ascii="Times New Roman" w:hAnsi="Times New Roman" w:cs="Times New Roman"/>
          <w:sz w:val="24"/>
          <w:szCs w:val="24"/>
        </w:rPr>
        <w:t xml:space="preserve">ILSPAN Spring conference set up is mostly done: program schedules for the attendees to distribute is all printed and ready to go, reminder emails sent to all the speakers, final lunch </w:t>
      </w:r>
      <w:proofErr w:type="spellStart"/>
      <w:r w:rsidRPr="00AD1666">
        <w:rPr>
          <w:rFonts w:ascii="Times New Roman" w:hAnsi="Times New Roman" w:cs="Times New Roman"/>
          <w:sz w:val="24"/>
          <w:szCs w:val="24"/>
        </w:rPr>
        <w:t>breakdown</w:t>
      </w:r>
      <w:proofErr w:type="spellEnd"/>
      <w:r w:rsidRPr="00AD1666">
        <w:rPr>
          <w:rFonts w:ascii="Times New Roman" w:hAnsi="Times New Roman" w:cs="Times New Roman"/>
          <w:sz w:val="24"/>
          <w:szCs w:val="24"/>
        </w:rPr>
        <w:t xml:space="preserve"> and set up of the room is done with Meridian, gift baskets are ready for raffle winners, Mosby/Elsevier’s marketing material is received</w:t>
      </w:r>
    </w:p>
    <w:p w14:paraId="6C8E60F9" w14:textId="41152BD7" w:rsidR="00AD1666" w:rsidRDefault="00AD1666" w:rsidP="002C5A4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D1666">
        <w:rPr>
          <w:rFonts w:ascii="Times New Roman" w:hAnsi="Times New Roman" w:cs="Times New Roman"/>
          <w:sz w:val="24"/>
          <w:szCs w:val="24"/>
        </w:rPr>
        <w:t>Encouraging nurses to join ILSPAN/ASPAN, pointing out member benefits</w:t>
      </w:r>
    </w:p>
    <w:p w14:paraId="643FBC1B" w14:textId="3D721232" w:rsidR="00AD1666" w:rsidRPr="00AD1666" w:rsidRDefault="00AD1666" w:rsidP="002C5A4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D1666">
        <w:rPr>
          <w:rFonts w:ascii="Times New Roman" w:hAnsi="Times New Roman" w:cs="Times New Roman"/>
          <w:sz w:val="24"/>
          <w:szCs w:val="24"/>
        </w:rPr>
        <w:t xml:space="preserve">Joined the charity event- Feed my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D1666">
        <w:rPr>
          <w:rFonts w:ascii="Times New Roman" w:hAnsi="Times New Roman" w:cs="Times New Roman"/>
          <w:sz w:val="24"/>
          <w:szCs w:val="24"/>
        </w:rPr>
        <w:t xml:space="preserve">tarv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AD1666">
        <w:rPr>
          <w:rFonts w:ascii="Times New Roman" w:hAnsi="Times New Roman" w:cs="Times New Roman"/>
          <w:sz w:val="24"/>
          <w:szCs w:val="24"/>
        </w:rPr>
        <w:t>hildren with other nurses</w:t>
      </w:r>
    </w:p>
    <w:p w14:paraId="26BA14CC" w14:textId="6D92439B" w:rsidR="00AE0FC3" w:rsidRDefault="00AE0FC3" w:rsidP="00AE0FC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trict II Report:   Elizabeth White</w:t>
      </w:r>
      <w:r w:rsidR="00DA774B">
        <w:rPr>
          <w:rFonts w:ascii="Times New Roman" w:hAnsi="Times New Roman" w:cs="Times New Roman"/>
          <w:b/>
          <w:sz w:val="24"/>
          <w:szCs w:val="24"/>
        </w:rPr>
        <w:t xml:space="preserve"> BSN RN CAPA</w:t>
      </w:r>
    </w:p>
    <w:p w14:paraId="6C61651A" w14:textId="0DBF0F67" w:rsidR="006303D8" w:rsidRDefault="000E395A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E395A">
        <w:rPr>
          <w:rFonts w:ascii="Times New Roman" w:hAnsi="Times New Roman" w:cs="Times New Roman"/>
          <w:sz w:val="24"/>
          <w:szCs w:val="24"/>
        </w:rPr>
        <w:t xml:space="preserve">Article on Marijuana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0E395A">
        <w:rPr>
          <w:rFonts w:ascii="Times New Roman" w:hAnsi="Times New Roman" w:cs="Times New Roman"/>
          <w:sz w:val="24"/>
          <w:szCs w:val="24"/>
        </w:rPr>
        <w:t xml:space="preserve">ublished in </w:t>
      </w:r>
      <w:proofErr w:type="gramStart"/>
      <w:r w:rsidRPr="000E395A">
        <w:rPr>
          <w:rFonts w:ascii="Times New Roman" w:hAnsi="Times New Roman" w:cs="Times New Roman"/>
          <w:sz w:val="24"/>
          <w:szCs w:val="24"/>
        </w:rPr>
        <w:t>Peri-Scope</w:t>
      </w:r>
      <w:proofErr w:type="gramEnd"/>
    </w:p>
    <w:p w14:paraId="6DE31D5D" w14:textId="77777777" w:rsidR="000E395A" w:rsidRDefault="000E395A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E395A">
        <w:rPr>
          <w:rFonts w:ascii="Times New Roman" w:hAnsi="Times New Roman" w:cs="Times New Roman"/>
          <w:sz w:val="24"/>
          <w:szCs w:val="24"/>
        </w:rPr>
        <w:t xml:space="preserve">Submitted a nominee for Jan Ridder Award- Melissa Rhoades  </w:t>
      </w:r>
    </w:p>
    <w:p w14:paraId="75BE8BED" w14:textId="08926649" w:rsidR="000E395A" w:rsidRDefault="000E395A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E395A">
        <w:rPr>
          <w:rFonts w:ascii="Times New Roman" w:hAnsi="Times New Roman" w:cs="Times New Roman"/>
          <w:sz w:val="24"/>
          <w:szCs w:val="24"/>
        </w:rPr>
        <w:t>Shar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0E395A">
        <w:rPr>
          <w:rFonts w:ascii="Times New Roman" w:hAnsi="Times New Roman" w:cs="Times New Roman"/>
          <w:sz w:val="24"/>
          <w:szCs w:val="24"/>
        </w:rPr>
        <w:t xml:space="preserve"> Periscope with coworkers via email</w:t>
      </w:r>
    </w:p>
    <w:p w14:paraId="736AA421" w14:textId="7F2653D4" w:rsidR="000E395A" w:rsidRDefault="000E395A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E395A">
        <w:rPr>
          <w:rFonts w:ascii="Times New Roman" w:hAnsi="Times New Roman" w:cs="Times New Roman"/>
          <w:sz w:val="24"/>
          <w:szCs w:val="24"/>
        </w:rPr>
        <w:lastRenderedPageBreak/>
        <w:t>Our unit will be working on a handoff communication EBP.  I will share the information throughout the year</w:t>
      </w:r>
    </w:p>
    <w:p w14:paraId="7C6ADE6E" w14:textId="56327263" w:rsidR="000E395A" w:rsidRDefault="000E395A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E395A">
        <w:rPr>
          <w:rFonts w:ascii="Times New Roman" w:hAnsi="Times New Roman" w:cs="Times New Roman"/>
          <w:sz w:val="24"/>
          <w:szCs w:val="24"/>
        </w:rPr>
        <w:t xml:space="preserve">I have been discussing the District 2 Director position with ILSPAN members and the importance of getting involved. I am still trying to find someone to replace me. I need some ideas. It seems like people </w:t>
      </w:r>
      <w:proofErr w:type="gramStart"/>
      <w:r w:rsidRPr="000E395A">
        <w:rPr>
          <w:rFonts w:ascii="Times New Roman" w:hAnsi="Times New Roman" w:cs="Times New Roman"/>
          <w:sz w:val="24"/>
          <w:szCs w:val="24"/>
        </w:rPr>
        <w:t>are scared of</w:t>
      </w:r>
      <w:proofErr w:type="gramEnd"/>
      <w:r w:rsidRPr="000E395A">
        <w:rPr>
          <w:rFonts w:ascii="Times New Roman" w:hAnsi="Times New Roman" w:cs="Times New Roman"/>
          <w:sz w:val="24"/>
          <w:szCs w:val="24"/>
        </w:rPr>
        <w:t xml:space="preserve"> the commitment. In the eblast I turned in, I challenged everyone to talk to a coworker about ASPAN and ILSPAN. Sent email to coworkers encouraging attendance to BOD meeting</w:t>
      </w:r>
    </w:p>
    <w:p w14:paraId="685B3693" w14:textId="77B4B08C" w:rsidR="000E395A" w:rsidRDefault="000E395A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0E395A">
        <w:rPr>
          <w:rFonts w:ascii="Times New Roman" w:hAnsi="Times New Roman" w:cs="Times New Roman"/>
          <w:sz w:val="24"/>
          <w:szCs w:val="24"/>
        </w:rPr>
        <w:t xml:space="preserve">eached out to Alexis about Summer/Fall certification class. She </w:t>
      </w:r>
      <w:r>
        <w:rPr>
          <w:rFonts w:ascii="Times New Roman" w:hAnsi="Times New Roman" w:cs="Times New Roman"/>
          <w:sz w:val="24"/>
          <w:szCs w:val="24"/>
        </w:rPr>
        <w:t xml:space="preserve">responded </w:t>
      </w:r>
      <w:r w:rsidRPr="000E395A">
        <w:rPr>
          <w:rFonts w:ascii="Times New Roman" w:hAnsi="Times New Roman" w:cs="Times New Roman"/>
          <w:sz w:val="24"/>
          <w:szCs w:val="24"/>
        </w:rPr>
        <w:t>I had missed the deadline and had to be requested by the Presid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E395A">
        <w:rPr>
          <w:rFonts w:ascii="Times New Roman" w:hAnsi="Times New Roman" w:cs="Times New Roman"/>
          <w:sz w:val="24"/>
          <w:szCs w:val="24"/>
        </w:rPr>
        <w:t xml:space="preserve">Can we work on this for the Winter/Spring class? 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0E395A">
        <w:rPr>
          <w:rFonts w:ascii="Times New Roman" w:hAnsi="Times New Roman" w:cs="Times New Roman"/>
          <w:sz w:val="24"/>
          <w:szCs w:val="24"/>
        </w:rPr>
        <w:t>ill need some direction on how to set this up</w:t>
      </w:r>
    </w:p>
    <w:p w14:paraId="69E5D195" w14:textId="6D54DE5B" w:rsidR="00511E74" w:rsidRDefault="00511E74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511E74">
        <w:rPr>
          <w:rFonts w:ascii="Times New Roman" w:hAnsi="Times New Roman" w:cs="Times New Roman"/>
          <w:sz w:val="24"/>
          <w:szCs w:val="24"/>
        </w:rPr>
        <w:t>elebrated PANA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11E74">
        <w:rPr>
          <w:rFonts w:ascii="Times New Roman" w:hAnsi="Times New Roman" w:cs="Times New Roman"/>
          <w:sz w:val="24"/>
          <w:szCs w:val="24"/>
        </w:rPr>
        <w:t xml:space="preserve">Unit Council submitted pictures and a letter for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511E74">
        <w:rPr>
          <w:rFonts w:ascii="Times New Roman" w:hAnsi="Times New Roman" w:cs="Times New Roman"/>
          <w:sz w:val="24"/>
          <w:szCs w:val="24"/>
        </w:rPr>
        <w:t>ANAW award</w:t>
      </w:r>
    </w:p>
    <w:p w14:paraId="6BE337E0" w14:textId="408919ED" w:rsidR="00511E74" w:rsidRDefault="00511E74" w:rsidP="009070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11E74">
        <w:rPr>
          <w:rFonts w:ascii="Times New Roman" w:hAnsi="Times New Roman" w:cs="Times New Roman"/>
          <w:sz w:val="24"/>
          <w:szCs w:val="24"/>
        </w:rPr>
        <w:t>I am planning on attending the National Conference in April</w:t>
      </w:r>
    </w:p>
    <w:p w14:paraId="698954AB" w14:textId="032E3F2E" w:rsidR="00567733" w:rsidRPr="007C3B82" w:rsidRDefault="009028F6" w:rsidP="007C3B82">
      <w:pPr>
        <w:rPr>
          <w:rFonts w:ascii="Times New Roman" w:hAnsi="Times New Roman" w:cs="Times New Roman"/>
          <w:b/>
          <w:sz w:val="24"/>
          <w:szCs w:val="24"/>
        </w:rPr>
      </w:pPr>
      <w:r w:rsidRPr="007C3B82">
        <w:rPr>
          <w:rFonts w:ascii="Times New Roman" w:hAnsi="Times New Roman" w:cs="Times New Roman"/>
          <w:b/>
          <w:sz w:val="24"/>
          <w:szCs w:val="24"/>
        </w:rPr>
        <w:t xml:space="preserve">District III Report: </w:t>
      </w:r>
      <w:proofErr w:type="spellStart"/>
      <w:r w:rsidR="009A6A57" w:rsidRPr="007C3B82">
        <w:rPr>
          <w:rFonts w:ascii="Times New Roman" w:hAnsi="Times New Roman" w:cs="Times New Roman"/>
          <w:b/>
          <w:sz w:val="24"/>
          <w:szCs w:val="24"/>
        </w:rPr>
        <w:t>Hasima</w:t>
      </w:r>
      <w:proofErr w:type="spellEnd"/>
      <w:r w:rsidR="009A6A57" w:rsidRPr="007C3B8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A6A57" w:rsidRPr="007C3B82">
        <w:rPr>
          <w:rFonts w:ascii="Times New Roman" w:hAnsi="Times New Roman" w:cs="Times New Roman"/>
          <w:b/>
          <w:sz w:val="24"/>
          <w:szCs w:val="24"/>
        </w:rPr>
        <w:t>Haj</w:t>
      </w:r>
      <w:r w:rsidR="00567733" w:rsidRPr="007C3B82">
        <w:rPr>
          <w:rFonts w:ascii="Times New Roman" w:hAnsi="Times New Roman" w:cs="Times New Roman"/>
          <w:b/>
          <w:sz w:val="24"/>
          <w:szCs w:val="24"/>
        </w:rPr>
        <w:t>d</w:t>
      </w:r>
      <w:r w:rsidR="009A6A57" w:rsidRPr="007C3B82">
        <w:rPr>
          <w:rFonts w:ascii="Times New Roman" w:hAnsi="Times New Roman" w:cs="Times New Roman"/>
          <w:b/>
          <w:sz w:val="24"/>
          <w:szCs w:val="24"/>
        </w:rPr>
        <w:t>ini</w:t>
      </w:r>
      <w:proofErr w:type="spellEnd"/>
      <w:r w:rsidR="00567733" w:rsidRPr="007C3B82">
        <w:rPr>
          <w:rFonts w:ascii="Times New Roman" w:hAnsi="Times New Roman" w:cs="Times New Roman"/>
          <w:b/>
          <w:sz w:val="24"/>
          <w:szCs w:val="24"/>
        </w:rPr>
        <w:t xml:space="preserve"> BSN RN CPAN</w:t>
      </w:r>
    </w:p>
    <w:p w14:paraId="61AF9B9F" w14:textId="6577F729" w:rsidR="00F27F0D" w:rsidRDefault="00735141" w:rsidP="00F27F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35141">
        <w:rPr>
          <w:rFonts w:ascii="Times New Roman" w:hAnsi="Times New Roman" w:cs="Times New Roman"/>
          <w:sz w:val="24"/>
          <w:szCs w:val="24"/>
        </w:rPr>
        <w:t xml:space="preserve">Working with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735141">
        <w:rPr>
          <w:rFonts w:ascii="Times New Roman" w:hAnsi="Times New Roman" w:cs="Times New Roman"/>
          <w:sz w:val="24"/>
          <w:szCs w:val="24"/>
        </w:rPr>
        <w:t>ducator for SDS/PACU to develop education plan and preparation for CPAN and CAPA</w:t>
      </w:r>
    </w:p>
    <w:p w14:paraId="4651B9E2" w14:textId="35DAF06F" w:rsidR="00735141" w:rsidRPr="00F65049" w:rsidRDefault="00735141" w:rsidP="00683B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5049">
        <w:rPr>
          <w:rFonts w:ascii="Times New Roman" w:hAnsi="Times New Roman" w:cs="Times New Roman"/>
          <w:sz w:val="24"/>
          <w:szCs w:val="24"/>
        </w:rPr>
        <w:t>Location for Fall Conference 2020 will be in the auditorium of St. Louis Children’s Hospital on October 17</w:t>
      </w:r>
      <w:r w:rsidRPr="00F6504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65049" w:rsidRPr="00F65049">
        <w:rPr>
          <w:rFonts w:ascii="Times New Roman" w:hAnsi="Times New Roman" w:cs="Times New Roman"/>
          <w:sz w:val="24"/>
          <w:szCs w:val="24"/>
        </w:rPr>
        <w:t xml:space="preserve">. </w:t>
      </w:r>
      <w:r w:rsidRPr="00F65049">
        <w:rPr>
          <w:rFonts w:ascii="Times New Roman" w:hAnsi="Times New Roman" w:cs="Times New Roman"/>
          <w:sz w:val="24"/>
          <w:szCs w:val="24"/>
        </w:rPr>
        <w:t>Multiple speakers lined up for presentations</w:t>
      </w:r>
    </w:p>
    <w:p w14:paraId="6EA881B3" w14:textId="5AC3111D" w:rsidR="00735141" w:rsidRDefault="00735141" w:rsidP="007351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35141">
        <w:rPr>
          <w:rFonts w:ascii="Times New Roman" w:hAnsi="Times New Roman" w:cs="Times New Roman"/>
          <w:sz w:val="24"/>
          <w:szCs w:val="24"/>
        </w:rPr>
        <w:t>Have 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35141">
        <w:rPr>
          <w:rFonts w:ascii="Times New Roman" w:hAnsi="Times New Roman" w:cs="Times New Roman"/>
          <w:sz w:val="24"/>
          <w:szCs w:val="24"/>
        </w:rPr>
        <w:t xml:space="preserve">applications </w:t>
      </w:r>
      <w:r>
        <w:rPr>
          <w:rFonts w:ascii="Times New Roman" w:hAnsi="Times New Roman" w:cs="Times New Roman"/>
          <w:sz w:val="24"/>
          <w:szCs w:val="24"/>
        </w:rPr>
        <w:t>from</w:t>
      </w:r>
      <w:r w:rsidRPr="00735141">
        <w:rPr>
          <w:rFonts w:ascii="Times New Roman" w:hAnsi="Times New Roman" w:cs="Times New Roman"/>
          <w:sz w:val="24"/>
          <w:szCs w:val="24"/>
        </w:rPr>
        <w:t xml:space="preserve"> new members. Will be mailed to ASPAN by the end of the week</w:t>
      </w:r>
    </w:p>
    <w:p w14:paraId="08745FD4" w14:textId="0C516EDA" w:rsidR="00735141" w:rsidRDefault="00735141" w:rsidP="001346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B70D8">
        <w:rPr>
          <w:rFonts w:ascii="Times New Roman" w:hAnsi="Times New Roman" w:cs="Times New Roman"/>
          <w:sz w:val="24"/>
          <w:szCs w:val="24"/>
        </w:rPr>
        <w:t>As a follow up with Children’s Specialty Care Center we have three new members from this location</w:t>
      </w:r>
      <w:r w:rsidR="008B70D8">
        <w:rPr>
          <w:rFonts w:ascii="Times New Roman" w:hAnsi="Times New Roman" w:cs="Times New Roman"/>
          <w:sz w:val="24"/>
          <w:szCs w:val="24"/>
        </w:rPr>
        <w:t>, e</w:t>
      </w:r>
      <w:r w:rsidRPr="008B70D8">
        <w:rPr>
          <w:rFonts w:ascii="Times New Roman" w:hAnsi="Times New Roman" w:cs="Times New Roman"/>
          <w:sz w:val="24"/>
          <w:szCs w:val="24"/>
        </w:rPr>
        <w:t>ight new members from Cardiac Cath lab</w:t>
      </w:r>
    </w:p>
    <w:p w14:paraId="2B165E43" w14:textId="785423B1" w:rsidR="008B70D8" w:rsidRDefault="008B70D8" w:rsidP="001346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8B70D8">
        <w:rPr>
          <w:rFonts w:ascii="Times New Roman" w:hAnsi="Times New Roman" w:cs="Times New Roman"/>
          <w:sz w:val="24"/>
          <w:szCs w:val="24"/>
        </w:rPr>
        <w:t>ducating PACU nurses and new prospective members about advantages of belonging to ASPAN/ILSPAN</w:t>
      </w:r>
    </w:p>
    <w:p w14:paraId="4EEA2C92" w14:textId="389526DB" w:rsidR="008B70D8" w:rsidRDefault="008B70D8" w:rsidP="00182A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B70D8">
        <w:rPr>
          <w:rFonts w:ascii="Times New Roman" w:hAnsi="Times New Roman" w:cs="Times New Roman"/>
          <w:sz w:val="24"/>
          <w:szCs w:val="24"/>
        </w:rPr>
        <w:t xml:space="preserve">New Research project on usability for EMR. Primary investigator: Jamie </w:t>
      </w:r>
      <w:proofErr w:type="spellStart"/>
      <w:r w:rsidRPr="008B70D8">
        <w:rPr>
          <w:rFonts w:ascii="Times New Roman" w:hAnsi="Times New Roman" w:cs="Times New Roman"/>
          <w:sz w:val="24"/>
          <w:szCs w:val="24"/>
        </w:rPr>
        <w:t>Danks</w:t>
      </w:r>
      <w:proofErr w:type="spellEnd"/>
      <w:r w:rsidRPr="008B70D8">
        <w:rPr>
          <w:rFonts w:ascii="Times New Roman" w:hAnsi="Times New Roman" w:cs="Times New Roman"/>
          <w:sz w:val="24"/>
          <w:szCs w:val="24"/>
        </w:rPr>
        <w:t xml:space="preserve"> and Frank Lyerla. Primary St. Louis Children’s’ Hospital investigator </w:t>
      </w:r>
      <w:proofErr w:type="spellStart"/>
      <w:r w:rsidRPr="008B70D8">
        <w:rPr>
          <w:rFonts w:ascii="Times New Roman" w:hAnsi="Times New Roman" w:cs="Times New Roman"/>
          <w:sz w:val="24"/>
          <w:szCs w:val="24"/>
        </w:rPr>
        <w:t>Hasima</w:t>
      </w:r>
      <w:proofErr w:type="spellEnd"/>
      <w:r w:rsidRPr="008B7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70D8">
        <w:rPr>
          <w:rFonts w:ascii="Times New Roman" w:hAnsi="Times New Roman" w:cs="Times New Roman"/>
          <w:sz w:val="24"/>
          <w:szCs w:val="24"/>
        </w:rPr>
        <w:t>Hajdini</w:t>
      </w:r>
      <w:proofErr w:type="spellEnd"/>
      <w:r w:rsidRPr="008B70D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Fi</w:t>
      </w:r>
      <w:r w:rsidRPr="008B70D8">
        <w:rPr>
          <w:rFonts w:ascii="Times New Roman" w:hAnsi="Times New Roman" w:cs="Times New Roman"/>
          <w:sz w:val="24"/>
          <w:szCs w:val="24"/>
        </w:rPr>
        <w:t>nishing with first round of testing. Expected date of research completion is end of 2019 or first half of 2020</w:t>
      </w:r>
    </w:p>
    <w:p w14:paraId="2F8F42DB" w14:textId="10374CBE" w:rsidR="00286C6A" w:rsidRPr="00286C6A" w:rsidRDefault="00286C6A" w:rsidP="00286C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86C6A">
        <w:rPr>
          <w:rFonts w:ascii="Times New Roman" w:hAnsi="Times New Roman" w:cs="Times New Roman"/>
          <w:sz w:val="24"/>
          <w:szCs w:val="24"/>
        </w:rPr>
        <w:t xml:space="preserve">Working with Ambulatory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286C6A">
        <w:rPr>
          <w:rFonts w:ascii="Times New Roman" w:hAnsi="Times New Roman" w:cs="Times New Roman"/>
          <w:sz w:val="24"/>
          <w:szCs w:val="24"/>
        </w:rPr>
        <w:t xml:space="preserve">rocedure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286C6A">
        <w:rPr>
          <w:rFonts w:ascii="Times New Roman" w:hAnsi="Times New Roman" w:cs="Times New Roman"/>
          <w:sz w:val="24"/>
          <w:szCs w:val="24"/>
        </w:rPr>
        <w:t>anag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286C6A">
        <w:rPr>
          <w:rFonts w:ascii="Times New Roman" w:hAnsi="Times New Roman" w:cs="Times New Roman"/>
          <w:sz w:val="24"/>
          <w:szCs w:val="24"/>
        </w:rPr>
        <w:t xml:space="preserve"> Carrington Dehart on encouraging nurses to consider membership to a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286C6A">
        <w:rPr>
          <w:rFonts w:ascii="Times New Roman" w:hAnsi="Times New Roman" w:cs="Times New Roman"/>
          <w:sz w:val="24"/>
          <w:szCs w:val="24"/>
        </w:rPr>
        <w:t xml:space="preserve">ational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286C6A">
        <w:rPr>
          <w:rFonts w:ascii="Times New Roman" w:hAnsi="Times New Roman" w:cs="Times New Roman"/>
          <w:sz w:val="24"/>
          <w:szCs w:val="24"/>
        </w:rPr>
        <w:t>rganization</w:t>
      </w:r>
    </w:p>
    <w:p w14:paraId="4D00731A" w14:textId="3487D46A" w:rsidR="00286C6A" w:rsidRDefault="00286C6A" w:rsidP="00286C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86C6A">
        <w:rPr>
          <w:rFonts w:ascii="Times New Roman" w:hAnsi="Times New Roman" w:cs="Times New Roman"/>
          <w:sz w:val="24"/>
          <w:szCs w:val="24"/>
        </w:rPr>
        <w:t>Increasing awareness of upcoming National and Fall conference</w:t>
      </w:r>
    </w:p>
    <w:p w14:paraId="59ECB39C" w14:textId="159D5A1F" w:rsidR="00286C6A" w:rsidRDefault="00286C6A" w:rsidP="00286C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86C6A">
        <w:rPr>
          <w:rFonts w:ascii="Times New Roman" w:hAnsi="Times New Roman" w:cs="Times New Roman"/>
          <w:sz w:val="24"/>
          <w:szCs w:val="24"/>
        </w:rPr>
        <w:t xml:space="preserve">Working with BJH </w:t>
      </w:r>
      <w:proofErr w:type="spellStart"/>
      <w:r w:rsidRPr="00286C6A">
        <w:rPr>
          <w:rFonts w:ascii="Times New Roman" w:hAnsi="Times New Roman" w:cs="Times New Roman"/>
          <w:sz w:val="24"/>
          <w:szCs w:val="24"/>
        </w:rPr>
        <w:t>Periop</w:t>
      </w:r>
      <w:proofErr w:type="spellEnd"/>
      <w:r w:rsidRPr="00286C6A">
        <w:rPr>
          <w:rFonts w:ascii="Times New Roman" w:hAnsi="Times New Roman" w:cs="Times New Roman"/>
          <w:sz w:val="24"/>
          <w:szCs w:val="24"/>
        </w:rPr>
        <w:t xml:space="preserve"> Educators to get membership conversion for greater St. Louis area</w:t>
      </w:r>
    </w:p>
    <w:p w14:paraId="50971D78" w14:textId="2EF15293" w:rsidR="00286C6A" w:rsidRDefault="00286C6A" w:rsidP="00286C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86C6A">
        <w:rPr>
          <w:rFonts w:ascii="Times New Roman" w:hAnsi="Times New Roman" w:cs="Times New Roman"/>
          <w:sz w:val="24"/>
          <w:szCs w:val="24"/>
        </w:rPr>
        <w:t>Working with Goldfarb Coll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286C6A">
        <w:rPr>
          <w:rFonts w:ascii="Times New Roman" w:hAnsi="Times New Roman" w:cs="Times New Roman"/>
          <w:sz w:val="24"/>
          <w:szCs w:val="24"/>
        </w:rPr>
        <w:t xml:space="preserve">ge Nursing instructor Deidre </w:t>
      </w:r>
      <w:proofErr w:type="spellStart"/>
      <w:r w:rsidRPr="00286C6A">
        <w:rPr>
          <w:rFonts w:ascii="Times New Roman" w:hAnsi="Times New Roman" w:cs="Times New Roman"/>
          <w:sz w:val="24"/>
          <w:szCs w:val="24"/>
        </w:rPr>
        <w:t>Schweiss</w:t>
      </w:r>
      <w:proofErr w:type="spellEnd"/>
      <w:r w:rsidRPr="00286C6A">
        <w:rPr>
          <w:rFonts w:ascii="Times New Roman" w:hAnsi="Times New Roman" w:cs="Times New Roman"/>
          <w:sz w:val="24"/>
          <w:szCs w:val="24"/>
        </w:rPr>
        <w:t xml:space="preserve"> to familiarize future nurses about the work and significance of ILSPAN</w:t>
      </w:r>
    </w:p>
    <w:p w14:paraId="2DF258ED" w14:textId="6B468D12" w:rsidR="006C20B3" w:rsidRDefault="006C20B3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ducation Committee Report:  Alexis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Nicp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MSN RN CPAN</w:t>
      </w:r>
    </w:p>
    <w:p w14:paraId="2099721A" w14:textId="56DF4792" w:rsidR="006D7278" w:rsidRDefault="000F69C2" w:rsidP="00D819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F69C2">
        <w:rPr>
          <w:rFonts w:ascii="Times New Roman" w:hAnsi="Times New Roman" w:cs="Times New Roman"/>
          <w:sz w:val="24"/>
          <w:szCs w:val="24"/>
        </w:rPr>
        <w:t xml:space="preserve">Email sent to BOD to consider hosting </w:t>
      </w:r>
      <w:r>
        <w:rPr>
          <w:rFonts w:ascii="Times New Roman" w:hAnsi="Times New Roman" w:cs="Times New Roman"/>
          <w:sz w:val="24"/>
          <w:szCs w:val="24"/>
        </w:rPr>
        <w:t xml:space="preserve">ASPAN </w:t>
      </w:r>
      <w:r w:rsidRPr="000F69C2">
        <w:rPr>
          <w:rFonts w:ascii="Times New Roman" w:hAnsi="Times New Roman" w:cs="Times New Roman"/>
          <w:sz w:val="24"/>
          <w:szCs w:val="24"/>
        </w:rPr>
        <w:t>seminar</w:t>
      </w:r>
    </w:p>
    <w:p w14:paraId="4EC9A2F3" w14:textId="65EC71AE" w:rsidR="000F69C2" w:rsidRDefault="000F69C2" w:rsidP="00D819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F69C2">
        <w:rPr>
          <w:rFonts w:ascii="Times New Roman" w:hAnsi="Times New Roman" w:cs="Times New Roman"/>
          <w:sz w:val="24"/>
          <w:szCs w:val="24"/>
        </w:rPr>
        <w:t>Spring brochures were sent electronically to 21 nursing school contacts. Heather Tranter assisting with the school of nursing contact list. Four nurse managers names added to the manager/educator list</w:t>
      </w:r>
    </w:p>
    <w:p w14:paraId="5D2FDCEB" w14:textId="77777777" w:rsidR="00690FF8" w:rsidRDefault="000F69C2" w:rsidP="000F69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F69C2">
        <w:rPr>
          <w:rFonts w:ascii="Times New Roman" w:hAnsi="Times New Roman" w:cs="Times New Roman"/>
          <w:sz w:val="24"/>
          <w:szCs w:val="24"/>
        </w:rPr>
        <w:t>TG&amp;A managing evaluation and certificate process for this 2020 Spring conferen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F69C2">
        <w:rPr>
          <w:rFonts w:ascii="Times New Roman" w:hAnsi="Times New Roman" w:cs="Times New Roman"/>
          <w:sz w:val="24"/>
          <w:szCs w:val="24"/>
        </w:rPr>
        <w:t xml:space="preserve">Testing evaluation and certificate process with TG&amp;A and Education committee.  Instructions on how to complete conference evaluation and </w:t>
      </w:r>
      <w:r w:rsidR="00690FF8">
        <w:rPr>
          <w:rFonts w:ascii="Times New Roman" w:hAnsi="Times New Roman" w:cs="Times New Roman"/>
          <w:sz w:val="24"/>
          <w:szCs w:val="24"/>
        </w:rPr>
        <w:t>c</w:t>
      </w:r>
      <w:r w:rsidRPr="000F69C2">
        <w:rPr>
          <w:rFonts w:ascii="Times New Roman" w:hAnsi="Times New Roman" w:cs="Times New Roman"/>
          <w:sz w:val="24"/>
          <w:szCs w:val="24"/>
        </w:rPr>
        <w:t xml:space="preserve">ontact hour certificate reviewed by Education committee. Instructions will be posted on the website. </w:t>
      </w:r>
    </w:p>
    <w:p w14:paraId="02D3CD8F" w14:textId="4D6CACD9" w:rsidR="000F69C2" w:rsidRPr="000F69C2" w:rsidRDefault="000F69C2" w:rsidP="000F69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F69C2">
        <w:rPr>
          <w:rFonts w:ascii="Times New Roman" w:hAnsi="Times New Roman" w:cs="Times New Roman"/>
          <w:sz w:val="24"/>
          <w:szCs w:val="24"/>
        </w:rPr>
        <w:lastRenderedPageBreak/>
        <w:t>Emails sent to Spring conference speakers to provide and support learners with a presentation handout</w:t>
      </w:r>
    </w:p>
    <w:p w14:paraId="3AD20943" w14:textId="4BC3D277" w:rsidR="000F69C2" w:rsidRDefault="000F69C2" w:rsidP="000F69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F69C2">
        <w:rPr>
          <w:rFonts w:ascii="Times New Roman" w:hAnsi="Times New Roman" w:cs="Times New Roman"/>
          <w:sz w:val="24"/>
          <w:szCs w:val="24"/>
        </w:rPr>
        <w:t>Handouts will be posted by webmaster John on ILSPAN website for 2 weeks before and after the conference date. Deadline for completion of conference evaluation will be March 30</w:t>
      </w:r>
      <w:r w:rsidRPr="00DE0725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14:paraId="503DE348" w14:textId="628D2BCC" w:rsidR="00DE0725" w:rsidRDefault="00DE0725" w:rsidP="000F69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E0725">
        <w:rPr>
          <w:rFonts w:ascii="Times New Roman" w:hAnsi="Times New Roman" w:cs="Times New Roman"/>
          <w:sz w:val="24"/>
          <w:szCs w:val="24"/>
        </w:rPr>
        <w:t>Certification promotional items requested from ABPANC for Spring confer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E6DAC2" w14:textId="5CD60BB2" w:rsidR="00DE0725" w:rsidRDefault="00DE0725" w:rsidP="000F69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E0725">
        <w:rPr>
          <w:rFonts w:ascii="Times New Roman" w:hAnsi="Times New Roman" w:cs="Times New Roman"/>
          <w:sz w:val="24"/>
          <w:szCs w:val="24"/>
        </w:rPr>
        <w:t xml:space="preserve">Assisting DDIII on Fall conference planning. Save the Date flyer was approved &amp; sent to BOD for distribution </w:t>
      </w:r>
    </w:p>
    <w:p w14:paraId="253ADF74" w14:textId="77777777" w:rsidR="00DE0725" w:rsidRDefault="00DE0725" w:rsidP="000F69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E0725">
        <w:rPr>
          <w:rFonts w:ascii="Times New Roman" w:hAnsi="Times New Roman" w:cs="Times New Roman"/>
          <w:sz w:val="24"/>
          <w:szCs w:val="24"/>
        </w:rPr>
        <w:t>Coordinated Feed My Starving event in Aurora. Twenty-eight volunteers were recruited for our packing event improving the lives of children around the world</w:t>
      </w:r>
    </w:p>
    <w:p w14:paraId="326E0A14" w14:textId="5E9B31CA" w:rsidR="00DE0725" w:rsidRDefault="00DE0725" w:rsidP="000F69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E0725">
        <w:rPr>
          <w:rFonts w:ascii="Times New Roman" w:hAnsi="Times New Roman" w:cs="Times New Roman"/>
          <w:sz w:val="24"/>
          <w:szCs w:val="24"/>
        </w:rPr>
        <w:t xml:space="preserve">Education committee members are Alexis </w:t>
      </w:r>
      <w:proofErr w:type="spellStart"/>
      <w:r w:rsidRPr="00DE0725">
        <w:rPr>
          <w:rFonts w:ascii="Times New Roman" w:hAnsi="Times New Roman" w:cs="Times New Roman"/>
          <w:sz w:val="24"/>
          <w:szCs w:val="24"/>
        </w:rPr>
        <w:t>Nicpon</w:t>
      </w:r>
      <w:proofErr w:type="spellEnd"/>
      <w:r w:rsidRPr="00DE0725">
        <w:rPr>
          <w:rFonts w:ascii="Times New Roman" w:hAnsi="Times New Roman" w:cs="Times New Roman"/>
          <w:sz w:val="24"/>
          <w:szCs w:val="24"/>
        </w:rPr>
        <w:t xml:space="preserve"> and Heather Tranter</w:t>
      </w:r>
    </w:p>
    <w:p w14:paraId="5A64656E" w14:textId="0F0C6928" w:rsidR="005A7FB9" w:rsidRDefault="005A7FB9" w:rsidP="005A7FB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embership Committee Report:  </w:t>
      </w:r>
      <w:r w:rsidR="0002090E">
        <w:rPr>
          <w:rFonts w:ascii="Times New Roman" w:hAnsi="Times New Roman" w:cs="Times New Roman"/>
          <w:b/>
          <w:sz w:val="24"/>
          <w:szCs w:val="24"/>
        </w:rPr>
        <w:t>Fe Castr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04CCB30" w14:textId="3245132C" w:rsidR="00FD6981" w:rsidRPr="00FD6981" w:rsidRDefault="00FD6981" w:rsidP="00FD698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bookmarkStart w:id="0" w:name="_Hlk17130723"/>
      <w:r w:rsidRPr="00FD6981">
        <w:rPr>
          <w:rFonts w:ascii="Times New Roman" w:hAnsi="Times New Roman" w:cs="Times New Roman"/>
          <w:sz w:val="24"/>
          <w:szCs w:val="24"/>
        </w:rPr>
        <w:t xml:space="preserve">ILSPAN Membership 2019    </w:t>
      </w:r>
      <w:r>
        <w:rPr>
          <w:rFonts w:ascii="Times New Roman" w:hAnsi="Times New Roman" w:cs="Times New Roman"/>
          <w:sz w:val="24"/>
          <w:szCs w:val="24"/>
        </w:rPr>
        <w:t xml:space="preserve">      = </w:t>
      </w:r>
      <w:r w:rsidRPr="00FD6981">
        <w:rPr>
          <w:rFonts w:ascii="Times New Roman" w:hAnsi="Times New Roman" w:cs="Times New Roman"/>
          <w:sz w:val="24"/>
          <w:szCs w:val="24"/>
        </w:rPr>
        <w:t>571</w:t>
      </w:r>
    </w:p>
    <w:p w14:paraId="2D1BCB41" w14:textId="67978E72" w:rsidR="00FD6981" w:rsidRPr="00FD6981" w:rsidRDefault="00FD6981" w:rsidP="00FD698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D6981">
        <w:rPr>
          <w:rFonts w:ascii="Times New Roman" w:hAnsi="Times New Roman" w:cs="Times New Roman"/>
          <w:sz w:val="24"/>
          <w:szCs w:val="24"/>
        </w:rPr>
        <w:t>New Members for January 2020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FD6981">
        <w:rPr>
          <w:rFonts w:ascii="Times New Roman" w:hAnsi="Times New Roman" w:cs="Times New Roman"/>
          <w:sz w:val="24"/>
          <w:szCs w:val="24"/>
        </w:rPr>
        <w:t xml:space="preserve"> = 15</w:t>
      </w:r>
    </w:p>
    <w:p w14:paraId="1E5135C9" w14:textId="3915C285" w:rsidR="00FD6981" w:rsidRPr="00FD6981" w:rsidRDefault="00FD6981" w:rsidP="00FD698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D6981">
        <w:rPr>
          <w:rFonts w:ascii="Times New Roman" w:hAnsi="Times New Roman" w:cs="Times New Roman"/>
          <w:sz w:val="24"/>
          <w:szCs w:val="24"/>
        </w:rPr>
        <w:t>New Members for February 20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D6981">
        <w:rPr>
          <w:rFonts w:ascii="Times New Roman" w:hAnsi="Times New Roman" w:cs="Times New Roman"/>
          <w:sz w:val="24"/>
          <w:szCs w:val="24"/>
        </w:rPr>
        <w:t>= 17</w:t>
      </w:r>
    </w:p>
    <w:bookmarkEnd w:id="0"/>
    <w:p w14:paraId="1E472B12" w14:textId="067814C0" w:rsidR="008D2B9C" w:rsidRDefault="008D2B9C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ublications Committee Report:  Judith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innav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BSN RN CAPA</w:t>
      </w:r>
    </w:p>
    <w:p w14:paraId="65857483" w14:textId="2074AC9E" w:rsidR="00C7306C" w:rsidRDefault="004F18E4" w:rsidP="00B35B4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F18E4">
        <w:rPr>
          <w:rFonts w:ascii="Times New Roman" w:hAnsi="Times New Roman" w:cs="Times New Roman"/>
          <w:sz w:val="24"/>
          <w:szCs w:val="24"/>
        </w:rPr>
        <w:t xml:space="preserve">Articles on LGBTQ, Opioids, Marijuana in recent </w:t>
      </w:r>
      <w:proofErr w:type="gramStart"/>
      <w:r w:rsidRPr="004F18E4">
        <w:rPr>
          <w:rFonts w:ascii="Times New Roman" w:hAnsi="Times New Roman" w:cs="Times New Roman"/>
          <w:sz w:val="24"/>
          <w:szCs w:val="24"/>
        </w:rPr>
        <w:t>Peri-Scopes</w:t>
      </w:r>
      <w:proofErr w:type="gramEnd"/>
    </w:p>
    <w:p w14:paraId="370EDD66" w14:textId="5BC0F5B2" w:rsidR="004F18E4" w:rsidRDefault="004F18E4" w:rsidP="00B35B4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F18E4">
        <w:rPr>
          <w:rFonts w:ascii="Times New Roman" w:hAnsi="Times New Roman" w:cs="Times New Roman"/>
          <w:sz w:val="24"/>
          <w:szCs w:val="24"/>
        </w:rPr>
        <w:t>Thanks to Cheryl and Lisa for assistance with reviewing posters at National Conference</w:t>
      </w:r>
    </w:p>
    <w:p w14:paraId="149E8901" w14:textId="6D277843" w:rsidR="004F18E4" w:rsidRDefault="004F18E4" w:rsidP="00B35B4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4F18E4">
        <w:rPr>
          <w:rFonts w:ascii="Times New Roman" w:hAnsi="Times New Roman" w:cs="Times New Roman"/>
          <w:sz w:val="24"/>
          <w:szCs w:val="24"/>
        </w:rPr>
        <w:t>eached out to presenter from last year re: article for newsletter-waiting for reply</w:t>
      </w:r>
    </w:p>
    <w:p w14:paraId="25A31693" w14:textId="77777777" w:rsidR="004F18E4" w:rsidRPr="004F18E4" w:rsidRDefault="004F18E4" w:rsidP="004F18E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F18E4">
        <w:rPr>
          <w:rFonts w:ascii="Times New Roman" w:hAnsi="Times New Roman" w:cs="Times New Roman"/>
          <w:sz w:val="24"/>
          <w:szCs w:val="24"/>
        </w:rPr>
        <w:t xml:space="preserve">Call for nominations included in Winter </w:t>
      </w:r>
      <w:proofErr w:type="gramStart"/>
      <w:r w:rsidRPr="004F18E4">
        <w:rPr>
          <w:rFonts w:ascii="Times New Roman" w:hAnsi="Times New Roman" w:cs="Times New Roman"/>
          <w:sz w:val="24"/>
          <w:szCs w:val="24"/>
        </w:rPr>
        <w:t>Peri-Scope</w:t>
      </w:r>
      <w:proofErr w:type="gramEnd"/>
      <w:r w:rsidRPr="004F18E4">
        <w:rPr>
          <w:rFonts w:ascii="Times New Roman" w:hAnsi="Times New Roman" w:cs="Times New Roman"/>
          <w:sz w:val="24"/>
          <w:szCs w:val="24"/>
        </w:rPr>
        <w:t>.</w:t>
      </w:r>
    </w:p>
    <w:p w14:paraId="7ABE5B96" w14:textId="12255688" w:rsidR="00481F63" w:rsidRDefault="00CA2ED5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earch Committee Report: </w:t>
      </w:r>
      <w:r w:rsidR="0002090E">
        <w:rPr>
          <w:rFonts w:ascii="Times New Roman" w:hAnsi="Times New Roman" w:cs="Times New Roman"/>
          <w:b/>
          <w:sz w:val="24"/>
          <w:szCs w:val="24"/>
        </w:rPr>
        <w:t>Laura Martinez</w:t>
      </w:r>
    </w:p>
    <w:p w14:paraId="2464B126" w14:textId="6C29FD91" w:rsidR="001C412D" w:rsidRDefault="001C412D" w:rsidP="00D8190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</w:t>
      </w:r>
    </w:p>
    <w:p w14:paraId="5FD499BF" w14:textId="0F203889" w:rsidR="00481F63" w:rsidRDefault="00481F63" w:rsidP="006621BC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chnology Committee Report:  Jo</w:t>
      </w:r>
      <w:r w:rsidR="00BD1FD6">
        <w:rPr>
          <w:rFonts w:ascii="Times New Roman" w:hAnsi="Times New Roman" w:cs="Times New Roman"/>
          <w:b/>
          <w:sz w:val="24"/>
          <w:szCs w:val="24"/>
        </w:rPr>
        <w:t>hn Pittman RN</w:t>
      </w:r>
    </w:p>
    <w:p w14:paraId="5F1356F5" w14:textId="2AC992D1" w:rsidR="00C17B25" w:rsidRDefault="009F5E1F" w:rsidP="00D819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F5E1F">
        <w:rPr>
          <w:rFonts w:ascii="Times New Roman" w:hAnsi="Times New Roman" w:cs="Times New Roman"/>
          <w:sz w:val="24"/>
          <w:szCs w:val="24"/>
        </w:rPr>
        <w:t>Present slideshow that includes information on accessing ASPAN webinars at Spring Conference</w:t>
      </w:r>
    </w:p>
    <w:p w14:paraId="36D30433" w14:textId="4AC97584" w:rsidR="009F5E1F" w:rsidRPr="009F5E1F" w:rsidRDefault="009F5E1F" w:rsidP="009F5E1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F5E1F">
        <w:rPr>
          <w:rFonts w:ascii="Times New Roman" w:hAnsi="Times New Roman" w:cs="Times New Roman"/>
          <w:sz w:val="24"/>
          <w:szCs w:val="24"/>
        </w:rPr>
        <w:t>Send email link to fellow employees requesting them to follow Nursing Network</w:t>
      </w:r>
    </w:p>
    <w:p w14:paraId="11A13BDB" w14:textId="77777777" w:rsidR="009F5E1F" w:rsidRDefault="009F5E1F" w:rsidP="009F5E1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F5E1F">
        <w:rPr>
          <w:rFonts w:ascii="Times New Roman" w:hAnsi="Times New Roman" w:cs="Times New Roman"/>
          <w:sz w:val="24"/>
          <w:szCs w:val="24"/>
        </w:rPr>
        <w:t>Judith and I will be working on scholarships after the BOD meeting???</w:t>
      </w:r>
    </w:p>
    <w:p w14:paraId="23F052F4" w14:textId="2FBE48EA" w:rsidR="009F5E1F" w:rsidRDefault="009F5E1F" w:rsidP="009F5E1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F5E1F">
        <w:rPr>
          <w:rFonts w:ascii="Times New Roman" w:hAnsi="Times New Roman" w:cs="Times New Roman"/>
          <w:sz w:val="24"/>
          <w:szCs w:val="24"/>
        </w:rPr>
        <w:t xml:space="preserve">Reference scholarship at Spring Conference, E-Blast after updates </w:t>
      </w:r>
      <w:r>
        <w:rPr>
          <w:rFonts w:ascii="Times New Roman" w:hAnsi="Times New Roman" w:cs="Times New Roman"/>
          <w:sz w:val="24"/>
          <w:szCs w:val="24"/>
        </w:rPr>
        <w:t>on s</w:t>
      </w:r>
      <w:r w:rsidRPr="009F5E1F">
        <w:rPr>
          <w:rFonts w:ascii="Times New Roman" w:hAnsi="Times New Roman" w:cs="Times New Roman"/>
          <w:sz w:val="24"/>
          <w:szCs w:val="24"/>
        </w:rPr>
        <w:t>cholarship is completed</w:t>
      </w:r>
    </w:p>
    <w:p w14:paraId="32000F54" w14:textId="5EFD1B26" w:rsidR="009F5E1F" w:rsidRDefault="009F5E1F" w:rsidP="009F5E1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F5E1F">
        <w:rPr>
          <w:rFonts w:ascii="Times New Roman" w:hAnsi="Times New Roman" w:cs="Times New Roman"/>
          <w:sz w:val="24"/>
          <w:szCs w:val="24"/>
        </w:rPr>
        <w:t xml:space="preserve">Cannabis and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F5E1F">
        <w:rPr>
          <w:rFonts w:ascii="Times New Roman" w:hAnsi="Times New Roman" w:cs="Times New Roman"/>
          <w:sz w:val="24"/>
          <w:szCs w:val="24"/>
        </w:rPr>
        <w:t xml:space="preserve">he RN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9F5E1F">
        <w:rPr>
          <w:rFonts w:ascii="Times New Roman" w:hAnsi="Times New Roman" w:cs="Times New Roman"/>
          <w:sz w:val="24"/>
          <w:szCs w:val="24"/>
        </w:rPr>
        <w:t>or next Peri-Scope</w:t>
      </w:r>
      <w:r>
        <w:rPr>
          <w:rFonts w:ascii="Times New Roman" w:hAnsi="Times New Roman" w:cs="Times New Roman"/>
          <w:sz w:val="24"/>
          <w:szCs w:val="24"/>
        </w:rPr>
        <w:t xml:space="preserve"> article</w:t>
      </w:r>
    </w:p>
    <w:p w14:paraId="2F0761EA" w14:textId="7BABCBDA" w:rsidR="009F5E1F" w:rsidRDefault="009F5E1F" w:rsidP="009F5E1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F5E1F">
        <w:rPr>
          <w:rFonts w:ascii="Times New Roman" w:hAnsi="Times New Roman" w:cs="Times New Roman"/>
          <w:sz w:val="24"/>
          <w:szCs w:val="24"/>
        </w:rPr>
        <w:t>Slideshow presentation covering ASPAN webinars and seminars</w:t>
      </w:r>
    </w:p>
    <w:p w14:paraId="08B87378" w14:textId="0040D461" w:rsidR="009E483C" w:rsidRDefault="009E483C" w:rsidP="009F5E1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E483C">
        <w:rPr>
          <w:rFonts w:ascii="Times New Roman" w:hAnsi="Times New Roman" w:cs="Times New Roman"/>
          <w:sz w:val="24"/>
          <w:szCs w:val="24"/>
        </w:rPr>
        <w:t>Alexis has been given “permission” to access the contact list to make updates easier. We might consider storing it in her Google Drive to promote easier access</w:t>
      </w:r>
    </w:p>
    <w:p w14:paraId="52204D4D" w14:textId="1413A9E4" w:rsidR="009E483C" w:rsidRDefault="009E483C" w:rsidP="009F5E1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E483C">
        <w:rPr>
          <w:rFonts w:ascii="Times New Roman" w:hAnsi="Times New Roman" w:cs="Times New Roman"/>
          <w:sz w:val="24"/>
          <w:szCs w:val="24"/>
        </w:rPr>
        <w:t xml:space="preserve">Discuss difficulties that both myself and Elena experienced with the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9E483C">
        <w:rPr>
          <w:rFonts w:ascii="Times New Roman" w:hAnsi="Times New Roman" w:cs="Times New Roman"/>
          <w:sz w:val="24"/>
          <w:szCs w:val="24"/>
        </w:rPr>
        <w:t xml:space="preserve">lowers for PANAW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9E483C">
        <w:rPr>
          <w:rFonts w:ascii="Times New Roman" w:hAnsi="Times New Roman" w:cs="Times New Roman"/>
          <w:sz w:val="24"/>
          <w:szCs w:val="24"/>
        </w:rPr>
        <w:t>eek</w:t>
      </w:r>
    </w:p>
    <w:p w14:paraId="12603A83" w14:textId="77777777" w:rsidR="00373521" w:rsidRDefault="00373521" w:rsidP="00BD762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EAE1C92" w14:textId="7AF48A07" w:rsidR="00BD762D" w:rsidRDefault="00BD762D" w:rsidP="00BD762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Unfinished Business</w:t>
      </w:r>
    </w:p>
    <w:p w14:paraId="55637AE0" w14:textId="4FB6BF6D" w:rsidR="00BD762D" w:rsidRDefault="00623B6C" w:rsidP="00664D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23B6C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784AA2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Pr="00623B6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84AA2">
        <w:rPr>
          <w:rFonts w:ascii="Times New Roman" w:hAnsi="Times New Roman" w:cs="Times New Roman"/>
          <w:b/>
          <w:bCs/>
          <w:sz w:val="24"/>
          <w:szCs w:val="24"/>
        </w:rPr>
        <w:t>Spring</w:t>
      </w:r>
      <w:r w:rsidRPr="00623B6C">
        <w:rPr>
          <w:rFonts w:ascii="Times New Roman" w:hAnsi="Times New Roman" w:cs="Times New Roman"/>
          <w:b/>
          <w:bCs/>
          <w:sz w:val="24"/>
          <w:szCs w:val="24"/>
        </w:rPr>
        <w:t xml:space="preserve"> Conference</w:t>
      </w:r>
      <w:r w:rsidR="00142D85">
        <w:rPr>
          <w:rFonts w:ascii="Times New Roman" w:hAnsi="Times New Roman" w:cs="Times New Roman"/>
          <w:b/>
          <w:bCs/>
          <w:sz w:val="24"/>
          <w:szCs w:val="24"/>
        </w:rPr>
        <w:t xml:space="preserve"> Final Details</w:t>
      </w:r>
    </w:p>
    <w:p w14:paraId="35990B19" w14:textId="3A7B8EDC" w:rsidR="00ED6AE8" w:rsidRDefault="00142D85" w:rsidP="00664D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ridien open at 6am, registration at 7am</w:t>
      </w:r>
    </w:p>
    <w:p w14:paraId="5EA97F63" w14:textId="5A5A75FD" w:rsidR="00664D02" w:rsidRDefault="00142D85" w:rsidP="000C619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elcome by Cheryl, 1</w:t>
      </w:r>
      <w:r w:rsidRPr="00142D8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speaker at 7:45am</w:t>
      </w:r>
    </w:p>
    <w:p w14:paraId="2725A85F" w14:textId="3A78B143" w:rsidR="00142D85" w:rsidRPr="00BD142B" w:rsidRDefault="00142D85" w:rsidP="000C619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A2520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0 expected attendees, no students registered</w:t>
      </w:r>
    </w:p>
    <w:p w14:paraId="34CCB0DF" w14:textId="64FCE4F0" w:rsidR="008F18DB" w:rsidRDefault="00142D85" w:rsidP="00664D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ffle – 5 baskets, </w:t>
      </w:r>
      <w:r w:rsidR="00777863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Spring conference scholarships, 3 bracelets donated from ABPANC</w:t>
      </w:r>
      <w:r w:rsidR="00A25203">
        <w:rPr>
          <w:rFonts w:ascii="Times New Roman" w:hAnsi="Times New Roman" w:cs="Times New Roman"/>
          <w:sz w:val="24"/>
          <w:szCs w:val="24"/>
        </w:rPr>
        <w:t>, ASPAN guidelines book</w:t>
      </w:r>
    </w:p>
    <w:p w14:paraId="58380981" w14:textId="3224786E" w:rsidR="006D0CCB" w:rsidRDefault="008F18DB" w:rsidP="00664D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posters</w:t>
      </w:r>
      <w:r w:rsidR="00142D8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2AFD3D" w14:textId="0A66C2F2" w:rsidR="00BD142B" w:rsidRDefault="00142D85" w:rsidP="00664D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 membership meeting during lunch</w:t>
      </w:r>
      <w:r w:rsidR="00777863">
        <w:rPr>
          <w:rFonts w:ascii="Times New Roman" w:hAnsi="Times New Roman" w:cs="Times New Roman"/>
          <w:sz w:val="24"/>
          <w:szCs w:val="24"/>
        </w:rPr>
        <w:t>: voting, 6 conference scholarships to award, announcement for Treasurer and DDII positions</w:t>
      </w:r>
      <w:r w:rsidR="00DF16E5">
        <w:rPr>
          <w:rFonts w:ascii="Times New Roman" w:hAnsi="Times New Roman" w:cs="Times New Roman"/>
          <w:sz w:val="24"/>
          <w:szCs w:val="24"/>
        </w:rPr>
        <w:t>, announcement of highest membership recruiter (Heather Kaiser)</w:t>
      </w:r>
      <w:r w:rsidR="0077786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2233D7F" w14:textId="2912A848" w:rsidR="00F10C7A" w:rsidRDefault="00E11AB8" w:rsidP="00F10C7A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020 </w:t>
      </w:r>
      <w:r w:rsidR="00784AA2">
        <w:rPr>
          <w:rFonts w:ascii="Times New Roman" w:hAnsi="Times New Roman" w:cs="Times New Roman"/>
          <w:b/>
          <w:bCs/>
          <w:sz w:val="24"/>
          <w:szCs w:val="24"/>
        </w:rPr>
        <w:t>Fal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nference Planning Update</w:t>
      </w:r>
    </w:p>
    <w:p w14:paraId="591C4C5C" w14:textId="55B197F1" w:rsidR="00F10C7A" w:rsidRDefault="00784AA2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asima</w:t>
      </w:r>
      <w:proofErr w:type="spellEnd"/>
      <w:r w:rsidR="00F10C7A">
        <w:rPr>
          <w:rFonts w:ascii="Times New Roman" w:hAnsi="Times New Roman" w:cs="Times New Roman"/>
          <w:sz w:val="24"/>
          <w:szCs w:val="24"/>
        </w:rPr>
        <w:t xml:space="preserve"> </w:t>
      </w:r>
      <w:r w:rsidR="00142D85">
        <w:rPr>
          <w:rFonts w:ascii="Times New Roman" w:hAnsi="Times New Roman" w:cs="Times New Roman"/>
          <w:sz w:val="24"/>
          <w:szCs w:val="24"/>
        </w:rPr>
        <w:t>- Coordinator</w:t>
      </w:r>
    </w:p>
    <w:p w14:paraId="1755B8F3" w14:textId="1FB2B693" w:rsidR="00F10C7A" w:rsidRDefault="006D0CCB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duled </w:t>
      </w:r>
      <w:r w:rsidR="00784AA2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 w:rsidR="00784AA2">
        <w:rPr>
          <w:rFonts w:ascii="Times New Roman" w:hAnsi="Times New Roman" w:cs="Times New Roman"/>
          <w:sz w:val="24"/>
          <w:szCs w:val="24"/>
        </w:rPr>
        <w:t>October 17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540CB536" w14:textId="726854E0" w:rsidR="00BD142B" w:rsidRDefault="00332EC0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 venue - Children’s Hospital Auditorium, St. Louis. Can accommodate 150 people</w:t>
      </w:r>
    </w:p>
    <w:p w14:paraId="3AFCADCB" w14:textId="643A57DA" w:rsidR="00BD142B" w:rsidRDefault="00BD142B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ly 4 speakers</w:t>
      </w:r>
    </w:p>
    <w:p w14:paraId="5DA10DA4" w14:textId="6AE4DDA8" w:rsidR="00CB3E99" w:rsidRDefault="00CB3E99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2F1324">
        <w:rPr>
          <w:rFonts w:ascii="Times New Roman" w:hAnsi="Times New Roman" w:cs="Times New Roman"/>
          <w:sz w:val="24"/>
          <w:szCs w:val="24"/>
        </w:rPr>
        <w:t>harity – St. Martha’s Hall. Shelter for women &amp; children of domestic violence</w:t>
      </w:r>
    </w:p>
    <w:p w14:paraId="69187781" w14:textId="69B044C1" w:rsidR="0098053F" w:rsidRDefault="0098053F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distribute Save the Date flyers at Spring Conference</w:t>
      </w:r>
    </w:p>
    <w:p w14:paraId="2A4A89D7" w14:textId="6FD2FF36" w:rsidR="00B02A87" w:rsidRDefault="00B02A87" w:rsidP="00F10C7A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provide color coordinated name tags to indicate members and non-members</w:t>
      </w:r>
    </w:p>
    <w:p w14:paraId="0647DF45" w14:textId="354B1F08" w:rsidR="00CB3E99" w:rsidRDefault="00F3765B" w:rsidP="00F30B4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3765B">
        <w:rPr>
          <w:rFonts w:ascii="Times New Roman" w:hAnsi="Times New Roman" w:cs="Times New Roman"/>
          <w:b/>
          <w:bCs/>
          <w:sz w:val="24"/>
          <w:szCs w:val="24"/>
        </w:rPr>
        <w:t>Nursing N</w:t>
      </w:r>
      <w:r w:rsidR="002C4F51">
        <w:rPr>
          <w:rFonts w:ascii="Times New Roman" w:hAnsi="Times New Roman" w:cs="Times New Roman"/>
          <w:b/>
          <w:bCs/>
          <w:sz w:val="24"/>
          <w:szCs w:val="24"/>
        </w:rPr>
        <w:t>etwork</w:t>
      </w:r>
      <w:r w:rsidRPr="00F3765B">
        <w:rPr>
          <w:rFonts w:ascii="Times New Roman" w:hAnsi="Times New Roman" w:cs="Times New Roman"/>
          <w:b/>
          <w:bCs/>
          <w:sz w:val="24"/>
          <w:szCs w:val="24"/>
        </w:rPr>
        <w:t xml:space="preserve"> Update</w:t>
      </w:r>
    </w:p>
    <w:p w14:paraId="76B81295" w14:textId="3D114961" w:rsidR="00C81039" w:rsidRDefault="00C81039" w:rsidP="001F659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oke to new contact, Dan. Received a lot of information regarding their services: management of conference dues, memberships, etc. </w:t>
      </w:r>
    </w:p>
    <w:p w14:paraId="7F8690B0" w14:textId="36D5229C" w:rsidR="001F659A" w:rsidRDefault="00C81039" w:rsidP="001F659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hn experiencing barriers due to not having access to certain areas such as financials </w:t>
      </w:r>
    </w:p>
    <w:p w14:paraId="6A83FDBF" w14:textId="5B38EEAB" w:rsidR="00BD142B" w:rsidRDefault="00C81039" w:rsidP="001F659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rsing Network has 897 followers</w:t>
      </w:r>
      <w:r w:rsidR="00B92394">
        <w:rPr>
          <w:rFonts w:ascii="Times New Roman" w:hAnsi="Times New Roman" w:cs="Times New Roman"/>
          <w:sz w:val="24"/>
          <w:szCs w:val="24"/>
        </w:rPr>
        <w:t xml:space="preserve">, have 100 new followers of </w:t>
      </w:r>
      <w:r w:rsidR="00332EC0">
        <w:rPr>
          <w:rFonts w:ascii="Times New Roman" w:hAnsi="Times New Roman" w:cs="Times New Roman"/>
          <w:sz w:val="24"/>
          <w:szCs w:val="24"/>
        </w:rPr>
        <w:t xml:space="preserve">which </w:t>
      </w:r>
      <w:r w:rsidR="00B92394">
        <w:rPr>
          <w:rFonts w:ascii="Times New Roman" w:hAnsi="Times New Roman" w:cs="Times New Roman"/>
          <w:sz w:val="24"/>
          <w:szCs w:val="24"/>
        </w:rPr>
        <w:t>51% are non-members</w:t>
      </w:r>
    </w:p>
    <w:p w14:paraId="32290D8F" w14:textId="60D10582" w:rsidR="002F1324" w:rsidRDefault="002F1324" w:rsidP="001F659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exis recommending TG&amp;A </w:t>
      </w:r>
      <w:r w:rsidR="001E5AB2">
        <w:rPr>
          <w:rFonts w:ascii="Times New Roman" w:hAnsi="Times New Roman" w:cs="Times New Roman"/>
          <w:sz w:val="24"/>
          <w:szCs w:val="24"/>
        </w:rPr>
        <w:t>to handle transactions for registration to decrease current costs (ILSPAN paid</w:t>
      </w:r>
      <w:r w:rsidR="001A0862">
        <w:rPr>
          <w:rFonts w:ascii="Times New Roman" w:hAnsi="Times New Roman" w:cs="Times New Roman"/>
          <w:sz w:val="24"/>
          <w:szCs w:val="24"/>
        </w:rPr>
        <w:t xml:space="preserve"> Nursing Network</w:t>
      </w:r>
      <w:r w:rsidR="001E5AB2">
        <w:rPr>
          <w:rFonts w:ascii="Times New Roman" w:hAnsi="Times New Roman" w:cs="Times New Roman"/>
          <w:sz w:val="24"/>
          <w:szCs w:val="24"/>
        </w:rPr>
        <w:t xml:space="preserve"> $1057 in 2019</w:t>
      </w:r>
      <w:r w:rsidR="001A0862">
        <w:rPr>
          <w:rFonts w:ascii="Times New Roman" w:hAnsi="Times New Roman" w:cs="Times New Roman"/>
          <w:sz w:val="24"/>
          <w:szCs w:val="24"/>
        </w:rPr>
        <w:t xml:space="preserve">). Conference call to be set up for TG&amp;A to present their services. John will </w:t>
      </w:r>
      <w:r w:rsidR="003725E7">
        <w:rPr>
          <w:rFonts w:ascii="Times New Roman" w:hAnsi="Times New Roman" w:cs="Times New Roman"/>
          <w:sz w:val="24"/>
          <w:szCs w:val="24"/>
        </w:rPr>
        <w:t>obtain more information from Dan at Nursing Network</w:t>
      </w:r>
    </w:p>
    <w:p w14:paraId="4DCD4995" w14:textId="2BED0E70" w:rsidR="0098053F" w:rsidRDefault="0098053F" w:rsidP="001F659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yp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utdown ILSPAN account, holding $3K</w:t>
      </w:r>
      <w:r w:rsidR="00A25203">
        <w:rPr>
          <w:rFonts w:ascii="Times New Roman" w:hAnsi="Times New Roman" w:cs="Times New Roman"/>
          <w:sz w:val="24"/>
          <w:szCs w:val="24"/>
        </w:rPr>
        <w:t xml:space="preserve">. Elena will follow up in April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6FAFB8" w14:textId="0AA86347" w:rsidR="00BD142B" w:rsidRDefault="005F78B2" w:rsidP="00BD142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F78B2">
        <w:rPr>
          <w:rFonts w:ascii="Times New Roman" w:hAnsi="Times New Roman" w:cs="Times New Roman"/>
          <w:b/>
          <w:bCs/>
          <w:sz w:val="24"/>
          <w:szCs w:val="24"/>
        </w:rPr>
        <w:t>PANAW Award &amp; 2020 Summary</w:t>
      </w:r>
    </w:p>
    <w:p w14:paraId="32508C90" w14:textId="2FEA81F4" w:rsidR="00BD142B" w:rsidRDefault="005F78B2" w:rsidP="00BD142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owers sent to 3 nurses in February. Need to discuss ideas for next year’s award</w:t>
      </w:r>
    </w:p>
    <w:p w14:paraId="5EF56E09" w14:textId="72C7B8B2" w:rsidR="00BD142B" w:rsidRDefault="005F78B2" w:rsidP="00BD142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z (Unity Point</w:t>
      </w:r>
      <w:r w:rsidR="0098053F">
        <w:rPr>
          <w:rFonts w:ascii="Times New Roman" w:hAnsi="Times New Roman" w:cs="Times New Roman"/>
          <w:sz w:val="24"/>
          <w:szCs w:val="24"/>
        </w:rPr>
        <w:t xml:space="preserve"> Health Methodist</w:t>
      </w:r>
      <w:r>
        <w:rPr>
          <w:rFonts w:ascii="Times New Roman" w:hAnsi="Times New Roman" w:cs="Times New Roman"/>
          <w:sz w:val="24"/>
          <w:szCs w:val="24"/>
        </w:rPr>
        <w:t xml:space="preserve">) and Lorena </w:t>
      </w:r>
      <w:r w:rsidR="003F3F22">
        <w:rPr>
          <w:rFonts w:ascii="Times New Roman" w:hAnsi="Times New Roman" w:cs="Times New Roman"/>
          <w:sz w:val="24"/>
          <w:szCs w:val="24"/>
        </w:rPr>
        <w:t xml:space="preserve">(Elmhurst </w:t>
      </w:r>
      <w:r>
        <w:rPr>
          <w:rFonts w:ascii="Times New Roman" w:hAnsi="Times New Roman" w:cs="Times New Roman"/>
          <w:sz w:val="24"/>
          <w:szCs w:val="24"/>
        </w:rPr>
        <w:t>Hospital) sent their PANAW celebration – will receive PANAW award</w:t>
      </w:r>
    </w:p>
    <w:p w14:paraId="0E3EB304" w14:textId="11A1EC00" w:rsidR="001B02D3" w:rsidRDefault="0098053F" w:rsidP="001B02D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8053F">
        <w:rPr>
          <w:rFonts w:ascii="Times New Roman" w:hAnsi="Times New Roman" w:cs="Times New Roman"/>
          <w:b/>
          <w:bCs/>
          <w:sz w:val="24"/>
          <w:szCs w:val="24"/>
        </w:rPr>
        <w:t>Jan Ridder &amp; Scholarship Review(s)</w:t>
      </w:r>
    </w:p>
    <w:p w14:paraId="7C73237B" w14:textId="1A92261D" w:rsidR="00BD142B" w:rsidRDefault="00BD142B" w:rsidP="00E65B6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1 National conference scholarship applicant</w:t>
      </w:r>
      <w:r w:rsidR="00DA5545">
        <w:rPr>
          <w:rFonts w:ascii="Times New Roman" w:hAnsi="Times New Roman" w:cs="Times New Roman"/>
          <w:sz w:val="24"/>
          <w:szCs w:val="24"/>
        </w:rPr>
        <w:t xml:space="preserve">, </w:t>
      </w:r>
      <w:r w:rsidR="0098053F">
        <w:rPr>
          <w:rFonts w:ascii="Times New Roman" w:hAnsi="Times New Roman" w:cs="Times New Roman"/>
          <w:sz w:val="24"/>
          <w:szCs w:val="24"/>
        </w:rPr>
        <w:t xml:space="preserve">Vicki </w:t>
      </w:r>
      <w:proofErr w:type="spellStart"/>
      <w:r w:rsidR="0098053F">
        <w:rPr>
          <w:rFonts w:ascii="Times New Roman" w:hAnsi="Times New Roman" w:cs="Times New Roman"/>
          <w:sz w:val="24"/>
          <w:szCs w:val="24"/>
        </w:rPr>
        <w:t>Mehrtens</w:t>
      </w:r>
      <w:proofErr w:type="spellEnd"/>
      <w:r w:rsidR="00DA5545">
        <w:rPr>
          <w:rFonts w:ascii="Times New Roman" w:hAnsi="Times New Roman" w:cs="Times New Roman"/>
          <w:sz w:val="24"/>
          <w:szCs w:val="24"/>
        </w:rPr>
        <w:t xml:space="preserve">. </w:t>
      </w:r>
      <w:r w:rsidR="007B4D71">
        <w:rPr>
          <w:rFonts w:ascii="Times New Roman" w:hAnsi="Times New Roman" w:cs="Times New Roman"/>
          <w:sz w:val="24"/>
          <w:szCs w:val="24"/>
        </w:rPr>
        <w:t>V</w:t>
      </w:r>
      <w:r w:rsidR="00DA5545">
        <w:rPr>
          <w:rFonts w:ascii="Times New Roman" w:hAnsi="Times New Roman" w:cs="Times New Roman"/>
          <w:sz w:val="24"/>
          <w:szCs w:val="24"/>
        </w:rPr>
        <w:t xml:space="preserve">ote to award Vicki </w:t>
      </w:r>
      <w:r w:rsidR="007B2F5C">
        <w:rPr>
          <w:rFonts w:ascii="Times New Roman" w:hAnsi="Times New Roman" w:cs="Times New Roman"/>
          <w:sz w:val="24"/>
          <w:szCs w:val="24"/>
        </w:rPr>
        <w:t xml:space="preserve">the </w:t>
      </w:r>
      <w:r w:rsidR="00DA5545">
        <w:rPr>
          <w:rFonts w:ascii="Times New Roman" w:hAnsi="Times New Roman" w:cs="Times New Roman"/>
          <w:sz w:val="24"/>
          <w:szCs w:val="24"/>
        </w:rPr>
        <w:t>scholarship</w:t>
      </w:r>
      <w:r w:rsidR="007B4D71">
        <w:rPr>
          <w:rFonts w:ascii="Times New Roman" w:hAnsi="Times New Roman" w:cs="Times New Roman"/>
          <w:sz w:val="24"/>
          <w:szCs w:val="24"/>
        </w:rPr>
        <w:t xml:space="preserve"> made by John, seconded by Elena, 5/7 members approved</w:t>
      </w:r>
    </w:p>
    <w:p w14:paraId="77B84750" w14:textId="708DF591" w:rsidR="00BD142B" w:rsidRDefault="007B4D71" w:rsidP="00E65B6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lissa Rhodes applicant for 2021 Jan Ridder scholarship</w:t>
      </w:r>
    </w:p>
    <w:p w14:paraId="4F1B1862" w14:textId="7AF502A9" w:rsidR="001334E1" w:rsidRDefault="00DA30C0" w:rsidP="001334E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PAN Summer/Fall seminars</w:t>
      </w:r>
    </w:p>
    <w:p w14:paraId="2A145A8E" w14:textId="71104103" w:rsidR="00F3765B" w:rsidRDefault="00C5134E" w:rsidP="001334E1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rtification review </w:t>
      </w:r>
      <w:r w:rsidR="001E1484">
        <w:rPr>
          <w:rFonts w:ascii="Times New Roman" w:hAnsi="Times New Roman" w:cs="Times New Roman"/>
          <w:sz w:val="24"/>
          <w:szCs w:val="24"/>
        </w:rPr>
        <w:t>scheduled 2/28/20 was canceled due to low number of people registered</w:t>
      </w:r>
      <w:r w:rsidR="007B4D71">
        <w:rPr>
          <w:rFonts w:ascii="Times New Roman" w:hAnsi="Times New Roman" w:cs="Times New Roman"/>
          <w:sz w:val="24"/>
          <w:szCs w:val="24"/>
        </w:rPr>
        <w:t>, needed at least 20 to attend</w:t>
      </w:r>
    </w:p>
    <w:p w14:paraId="2507A34F" w14:textId="66D4B369" w:rsidR="00C5134E" w:rsidRPr="001223C2" w:rsidRDefault="001E1484" w:rsidP="001334E1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z in charge of Fall seminar – </w:t>
      </w:r>
      <w:r w:rsidR="00473D05">
        <w:rPr>
          <w:rFonts w:ascii="Times New Roman" w:hAnsi="Times New Roman" w:cs="Times New Roman"/>
          <w:sz w:val="24"/>
          <w:szCs w:val="24"/>
        </w:rPr>
        <w:t>TBD</w:t>
      </w:r>
    </w:p>
    <w:p w14:paraId="6237BCEF" w14:textId="051CBB40" w:rsidR="00057278" w:rsidRDefault="00147043" w:rsidP="0005727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043">
        <w:rPr>
          <w:rFonts w:ascii="Times New Roman" w:hAnsi="Times New Roman" w:cs="Times New Roman"/>
          <w:b/>
          <w:bCs/>
          <w:sz w:val="24"/>
          <w:szCs w:val="24"/>
        </w:rPr>
        <w:t>Publications/Newsletter Article Due Dates</w:t>
      </w:r>
    </w:p>
    <w:p w14:paraId="503FBD85" w14:textId="24347816" w:rsidR="00E3217B" w:rsidRDefault="00E3217B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urse and Personal use of Marijuana by John – Spring 2020</w:t>
      </w:r>
    </w:p>
    <w:p w14:paraId="5493C186" w14:textId="34B596BF" w:rsidR="00147043" w:rsidRDefault="005D0F7A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e Day </w:t>
      </w:r>
      <w:r w:rsidR="00147043">
        <w:rPr>
          <w:rFonts w:ascii="Times New Roman" w:hAnsi="Times New Roman" w:cs="Times New Roman"/>
          <w:sz w:val="24"/>
          <w:szCs w:val="24"/>
        </w:rPr>
        <w:t xml:space="preserve">Total Joints by Juby – </w:t>
      </w:r>
      <w:r w:rsidR="00E3217B">
        <w:rPr>
          <w:rFonts w:ascii="Times New Roman" w:hAnsi="Times New Roman" w:cs="Times New Roman"/>
          <w:sz w:val="24"/>
          <w:szCs w:val="24"/>
        </w:rPr>
        <w:t>due August 15</w:t>
      </w:r>
      <w:r w:rsidR="00E3217B" w:rsidRPr="00E3217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3217B">
        <w:rPr>
          <w:rFonts w:ascii="Times New Roman" w:hAnsi="Times New Roman" w:cs="Times New Roman"/>
          <w:sz w:val="24"/>
          <w:szCs w:val="24"/>
        </w:rPr>
        <w:t xml:space="preserve"> for Fall</w:t>
      </w:r>
      <w:r w:rsidR="00147043">
        <w:rPr>
          <w:rFonts w:ascii="Times New Roman" w:hAnsi="Times New Roman" w:cs="Times New Roman"/>
          <w:sz w:val="24"/>
          <w:szCs w:val="24"/>
        </w:rPr>
        <w:t xml:space="preserve"> 2020</w:t>
      </w:r>
    </w:p>
    <w:p w14:paraId="771F9087" w14:textId="2A686563" w:rsidR="00CE42AA" w:rsidRDefault="00147043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achb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217B">
        <w:rPr>
          <w:rFonts w:ascii="Times New Roman" w:hAnsi="Times New Roman" w:cs="Times New Roman"/>
          <w:sz w:val="24"/>
          <w:szCs w:val="24"/>
        </w:rPr>
        <w:t xml:space="preserve">in Patient Education </w:t>
      </w:r>
      <w:r>
        <w:rPr>
          <w:rFonts w:ascii="Times New Roman" w:hAnsi="Times New Roman" w:cs="Times New Roman"/>
          <w:sz w:val="24"/>
          <w:szCs w:val="24"/>
        </w:rPr>
        <w:t xml:space="preserve">by Alexis – </w:t>
      </w:r>
      <w:r w:rsidR="00E3217B">
        <w:rPr>
          <w:rFonts w:ascii="Times New Roman" w:hAnsi="Times New Roman" w:cs="Times New Roman"/>
          <w:sz w:val="24"/>
          <w:szCs w:val="24"/>
        </w:rPr>
        <w:t>due December 1</w:t>
      </w:r>
      <w:r w:rsidR="00E3217B" w:rsidRPr="00E3217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E3217B">
        <w:rPr>
          <w:rFonts w:ascii="Times New Roman" w:hAnsi="Times New Roman" w:cs="Times New Roman"/>
          <w:sz w:val="24"/>
          <w:szCs w:val="24"/>
        </w:rPr>
        <w:t xml:space="preserve"> for Winter 2021</w:t>
      </w:r>
    </w:p>
    <w:p w14:paraId="5616DC6C" w14:textId="36C6DED0" w:rsidR="006B06C6" w:rsidRDefault="005D0F7A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pic TBD by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Spring 2021.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turn in topic by 5/5</w:t>
      </w:r>
    </w:p>
    <w:p w14:paraId="0C1A3E65" w14:textId="77777777" w:rsidR="00DA5545" w:rsidRDefault="006B06C6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king for article regarding Clinical Informatics </w:t>
      </w:r>
    </w:p>
    <w:p w14:paraId="72243371" w14:textId="45502EC4" w:rsidR="00147043" w:rsidRDefault="00DA5545" w:rsidP="0005727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blasts: April – invite general members to July 18</w:t>
      </w:r>
      <w:r w:rsidRPr="00DA554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nnual budget</w:t>
      </w:r>
      <w:r w:rsidR="00054771">
        <w:rPr>
          <w:rFonts w:ascii="Times New Roman" w:hAnsi="Times New Roman" w:cs="Times New Roman"/>
          <w:sz w:val="24"/>
          <w:szCs w:val="24"/>
        </w:rPr>
        <w:t xml:space="preserve"> and BOD meeting; August – invitation to Fall Conference</w:t>
      </w:r>
      <w:r w:rsidR="007B2F5C">
        <w:rPr>
          <w:rFonts w:ascii="Times New Roman" w:hAnsi="Times New Roman" w:cs="Times New Roman"/>
          <w:sz w:val="24"/>
          <w:szCs w:val="24"/>
        </w:rPr>
        <w:t>. RSVP in Nursing Network</w:t>
      </w:r>
    </w:p>
    <w:p w14:paraId="301EE527" w14:textId="7A6E4B5B" w:rsidR="00C76548" w:rsidRDefault="00C76548" w:rsidP="00C7654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tional Conference Planning/Donation</w:t>
      </w:r>
    </w:p>
    <w:p w14:paraId="744DE063" w14:textId="065E9587" w:rsidR="00C76548" w:rsidRDefault="00C76548" w:rsidP="00C76548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D attending: Cheryl, Lorena,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ma</w:t>
      </w:r>
      <w:proofErr w:type="spellEnd"/>
      <w:r>
        <w:rPr>
          <w:rFonts w:ascii="Times New Roman" w:hAnsi="Times New Roman" w:cs="Times New Roman"/>
          <w:sz w:val="24"/>
          <w:szCs w:val="24"/>
        </w:rPr>
        <w:t>, John, Liz, Alexis – unsure</w:t>
      </w:r>
    </w:p>
    <w:p w14:paraId="0BCBA6E6" w14:textId="48B6CF4E" w:rsidR="00C76548" w:rsidRDefault="00C76548" w:rsidP="00C76548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onent Night: Rocky Mountain High </w:t>
      </w:r>
      <w:r w:rsidR="00B02A87">
        <w:rPr>
          <w:rFonts w:ascii="Times New Roman" w:hAnsi="Times New Roman" w:cs="Times New Roman"/>
          <w:sz w:val="24"/>
          <w:szCs w:val="24"/>
        </w:rPr>
        <w:t>70s theme. Decorations/giveaways to promote ILSPAN</w:t>
      </w:r>
    </w:p>
    <w:p w14:paraId="283BCE09" w14:textId="7C9E8DBB" w:rsidR="00B02A87" w:rsidRPr="00C76548" w:rsidRDefault="00B02A87" w:rsidP="00C76548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LSPAN Night Out – John to coordinate</w:t>
      </w:r>
    </w:p>
    <w:p w14:paraId="476A65CD" w14:textId="1280F728" w:rsidR="00F82DB5" w:rsidRDefault="005D7494" w:rsidP="005D749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New Business</w:t>
      </w:r>
    </w:p>
    <w:p w14:paraId="1FAFF62C" w14:textId="030947F2" w:rsidR="00D45EFB" w:rsidRDefault="00D45EFB" w:rsidP="005D7494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endors</w:t>
      </w:r>
    </w:p>
    <w:p w14:paraId="1619C863" w14:textId="5DD86C34" w:rsidR="00D45EFB" w:rsidRDefault="00D45EFB" w:rsidP="00D45EF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z suggesting vendors paying a flat rate. Currently vendors have a limit of $250</w:t>
      </w:r>
    </w:p>
    <w:p w14:paraId="55ACCF49" w14:textId="77777777" w:rsidR="00D92506" w:rsidRDefault="009547B4" w:rsidP="00D45EF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packet of information for vendors, checklist for DDs</w:t>
      </w:r>
      <w:r w:rsidR="00D92506">
        <w:rPr>
          <w:rFonts w:ascii="Times New Roman" w:hAnsi="Times New Roman" w:cs="Times New Roman"/>
          <w:sz w:val="24"/>
          <w:szCs w:val="24"/>
        </w:rPr>
        <w:t>’</w:t>
      </w:r>
    </w:p>
    <w:p w14:paraId="170F7BEF" w14:textId="5444D250" w:rsidR="00D45EFB" w:rsidRPr="00D45EFB" w:rsidRDefault="00D92506" w:rsidP="00D45EF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we check for legitimacy of vendors?</w:t>
      </w:r>
      <w:r w:rsidR="009547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BB4DD8" w14:textId="32772415" w:rsidR="005D7494" w:rsidRDefault="005D7494" w:rsidP="005D7494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D7494">
        <w:rPr>
          <w:rFonts w:ascii="Times New Roman" w:hAnsi="Times New Roman" w:cs="Times New Roman"/>
          <w:b/>
          <w:bCs/>
          <w:sz w:val="24"/>
          <w:szCs w:val="24"/>
        </w:rPr>
        <w:t>Succession Planning/Recruitment</w:t>
      </w:r>
      <w:r w:rsidR="00663ABD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BA045F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55DBAB8B" w14:textId="29FA3E13" w:rsidR="00BA045F" w:rsidRDefault="00BC7E6E" w:rsidP="005D7494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ruited Lori Schrader for DD2</w:t>
      </w:r>
    </w:p>
    <w:p w14:paraId="602A0496" w14:textId="25A6F833" w:rsidR="00C2078A" w:rsidRDefault="00BC7E6E" w:rsidP="005D7494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interested in moving to Treasurer position if able to find candidate for Tech Chair</w:t>
      </w:r>
    </w:p>
    <w:p w14:paraId="2A7CA93D" w14:textId="755C964E" w:rsidR="005674E3" w:rsidRDefault="005674E3" w:rsidP="00D2330A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674E3">
        <w:rPr>
          <w:rFonts w:ascii="Times New Roman" w:hAnsi="Times New Roman" w:cs="Times New Roman"/>
          <w:b/>
          <w:bCs/>
          <w:sz w:val="24"/>
          <w:szCs w:val="24"/>
        </w:rPr>
        <w:t>Review of meeting dates 2020/2021</w:t>
      </w:r>
    </w:p>
    <w:p w14:paraId="69C56F06" w14:textId="04E3219D" w:rsidR="00A26C61" w:rsidRDefault="00A26C61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ly 17, 2020 </w:t>
      </w:r>
      <w:r w:rsidR="002C4F51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>4-8pm (Policy &amp; Procedure review)</w:t>
      </w:r>
    </w:p>
    <w:p w14:paraId="2264D178" w14:textId="1B674CEF" w:rsidR="00D2330A" w:rsidRDefault="00A26C61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ly 18, 2020 </w:t>
      </w:r>
      <w:r w:rsidR="002C4F51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 xml:space="preserve">8-12pm (Annual budget </w:t>
      </w:r>
      <w:r w:rsidR="00BF3EC2">
        <w:rPr>
          <w:rFonts w:ascii="Times New Roman" w:hAnsi="Times New Roman" w:cs="Times New Roman"/>
          <w:sz w:val="24"/>
          <w:szCs w:val="24"/>
        </w:rPr>
        <w:t>audit</w:t>
      </w:r>
      <w:r w:rsidR="002C4F51">
        <w:rPr>
          <w:rFonts w:ascii="Times New Roman" w:hAnsi="Times New Roman" w:cs="Times New Roman"/>
          <w:sz w:val="24"/>
          <w:szCs w:val="24"/>
        </w:rPr>
        <w:t xml:space="preserve"> &amp; BOD meeting)</w:t>
      </w:r>
    </w:p>
    <w:p w14:paraId="6F0861F1" w14:textId="5DEA14C1" w:rsidR="002C4F51" w:rsidRDefault="002C4F51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16, 2020   4-8pm</w:t>
      </w:r>
    </w:p>
    <w:p w14:paraId="01BC68BD" w14:textId="0CD8B587" w:rsidR="002C4F51" w:rsidRDefault="002C4F51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9, 2021     9-12pm (</w:t>
      </w:r>
      <w:r w:rsidR="00BC7E6E">
        <w:rPr>
          <w:rFonts w:ascii="Times New Roman" w:hAnsi="Times New Roman" w:cs="Times New Roman"/>
          <w:sz w:val="24"/>
          <w:szCs w:val="24"/>
        </w:rPr>
        <w:t>Go to meeting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70B8C432" w14:textId="04FD1825" w:rsidR="00BC7E6E" w:rsidRDefault="00BC7E6E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ch 5, 2021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>tentative)</w:t>
      </w:r>
    </w:p>
    <w:p w14:paraId="7C9400E1" w14:textId="77777777" w:rsidR="005E4E0D" w:rsidRDefault="005E4E0D" w:rsidP="00A26C6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E7456BF" w14:textId="2808F358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xt BOD Meeting</w:t>
      </w:r>
    </w:p>
    <w:p w14:paraId="34CC9EC8" w14:textId="3112071E" w:rsidR="00232E15" w:rsidRPr="00232E15" w:rsidRDefault="00A563E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17</w:t>
      </w:r>
      <w:r w:rsidR="00775BBB">
        <w:rPr>
          <w:rFonts w:ascii="Times New Roman" w:hAnsi="Times New Roman" w:cs="Times New Roman"/>
          <w:sz w:val="24"/>
          <w:szCs w:val="24"/>
        </w:rPr>
        <w:t>,</w:t>
      </w:r>
      <w:r w:rsidR="00232E15">
        <w:rPr>
          <w:rFonts w:ascii="Times New Roman" w:hAnsi="Times New Roman" w:cs="Times New Roman"/>
          <w:sz w:val="24"/>
          <w:szCs w:val="24"/>
        </w:rPr>
        <w:t xml:space="preserve"> 20</w:t>
      </w:r>
      <w:r w:rsidR="00A16111">
        <w:rPr>
          <w:rFonts w:ascii="Times New Roman" w:hAnsi="Times New Roman" w:cs="Times New Roman"/>
          <w:sz w:val="24"/>
          <w:szCs w:val="24"/>
        </w:rPr>
        <w:t>20</w:t>
      </w:r>
      <w:r w:rsidR="008826DC">
        <w:rPr>
          <w:rFonts w:ascii="Times New Roman" w:hAnsi="Times New Roman" w:cs="Times New Roman"/>
          <w:sz w:val="24"/>
          <w:szCs w:val="24"/>
        </w:rPr>
        <w:t xml:space="preserve"> – 4pm</w:t>
      </w:r>
    </w:p>
    <w:p w14:paraId="4F86CB64" w14:textId="4458A124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172AAC26" w14:textId="421B16AA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djournment</w:t>
      </w:r>
    </w:p>
    <w:p w14:paraId="24414649" w14:textId="6F23E658" w:rsidR="00232E15" w:rsidRP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ident Cheryl </w:t>
      </w:r>
      <w:proofErr w:type="spellStart"/>
      <w:r>
        <w:rPr>
          <w:rFonts w:ascii="Times New Roman" w:hAnsi="Times New Roman" w:cs="Times New Roman"/>
          <w:sz w:val="24"/>
          <w:szCs w:val="24"/>
        </w:rPr>
        <w:t>Gall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djourned the meeting at </w:t>
      </w:r>
      <w:r w:rsidR="00775BBB">
        <w:rPr>
          <w:rFonts w:ascii="Times New Roman" w:hAnsi="Times New Roman" w:cs="Times New Roman"/>
          <w:sz w:val="24"/>
          <w:szCs w:val="24"/>
        </w:rPr>
        <w:t>8:11p</w:t>
      </w:r>
      <w:r w:rsidR="006549F7">
        <w:rPr>
          <w:rFonts w:ascii="Times New Roman" w:hAnsi="Times New Roman" w:cs="Times New Roman"/>
          <w:sz w:val="24"/>
          <w:szCs w:val="24"/>
        </w:rPr>
        <w:t>.m.</w:t>
      </w:r>
    </w:p>
    <w:p w14:paraId="5776EB74" w14:textId="57B71EA5" w:rsidR="00A50A9D" w:rsidRDefault="00A50A9D" w:rsidP="00A50A9D">
      <w:pPr>
        <w:tabs>
          <w:tab w:val="left" w:pos="1080"/>
        </w:tabs>
        <w:rPr>
          <w:rFonts w:ascii="Times New Roman" w:hAnsi="Times New Roman" w:cs="Times New Roman"/>
          <w:b/>
          <w:sz w:val="24"/>
          <w:szCs w:val="24"/>
        </w:rPr>
      </w:pPr>
    </w:p>
    <w:p w14:paraId="271F85EC" w14:textId="77777777" w:rsidR="00232E15" w:rsidRDefault="00232E15" w:rsidP="00A50A9D">
      <w:pPr>
        <w:tabs>
          <w:tab w:val="left" w:pos="1080"/>
        </w:tabs>
        <w:rPr>
          <w:rFonts w:ascii="Times New Roman" w:hAnsi="Times New Roman" w:cs="Times New Roman"/>
          <w:b/>
          <w:sz w:val="24"/>
          <w:szCs w:val="24"/>
        </w:rPr>
      </w:pPr>
    </w:p>
    <w:p w14:paraId="7F37F0D4" w14:textId="6A4A4DC9" w:rsid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ectfully submitted by Lisa Mendoza BSN RN CAPA</w:t>
      </w:r>
    </w:p>
    <w:p w14:paraId="3F96FFB8" w14:textId="490FE9F4" w:rsidR="00232E15" w:rsidRPr="00232E15" w:rsidRDefault="00232E15" w:rsidP="00232E15">
      <w:pPr>
        <w:tabs>
          <w:tab w:val="left" w:pos="108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retary, Illinois Society of Peri</w:t>
      </w:r>
      <w:r w:rsidR="00FA19F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nesthesia Nurses</w:t>
      </w:r>
    </w:p>
    <w:p w14:paraId="04C924BE" w14:textId="77777777" w:rsidR="0057222F" w:rsidRPr="00A50A9D" w:rsidRDefault="0057222F" w:rsidP="00A50A9D">
      <w:pPr>
        <w:tabs>
          <w:tab w:val="left" w:pos="1080"/>
        </w:tabs>
        <w:rPr>
          <w:rFonts w:ascii="Times New Roman" w:hAnsi="Times New Roman" w:cs="Times New Roman"/>
          <w:sz w:val="24"/>
          <w:szCs w:val="24"/>
        </w:rPr>
      </w:pPr>
    </w:p>
    <w:p w14:paraId="43538B20" w14:textId="77777777" w:rsidR="0057222F" w:rsidRPr="0057222F" w:rsidRDefault="0057222F" w:rsidP="0057222F">
      <w:pPr>
        <w:pStyle w:val="ListParagraph"/>
        <w:tabs>
          <w:tab w:val="left" w:pos="1080"/>
        </w:tabs>
        <w:rPr>
          <w:rFonts w:ascii="Times New Roman" w:hAnsi="Times New Roman" w:cs="Times New Roman"/>
          <w:b/>
          <w:sz w:val="24"/>
          <w:szCs w:val="24"/>
        </w:rPr>
      </w:pPr>
    </w:p>
    <w:p w14:paraId="15DD34B9" w14:textId="77777777" w:rsidR="00FA1DC1" w:rsidRPr="00FA1DC1" w:rsidRDefault="00FA1DC1" w:rsidP="00FA1DC1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36590CE" w14:textId="77777777" w:rsidR="001171F5" w:rsidRPr="00E948E6" w:rsidRDefault="001171F5" w:rsidP="00E948E6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56720EB" w14:textId="4066D34E" w:rsidR="00E948E6" w:rsidRDefault="00E948E6" w:rsidP="00E948E6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3C51B72" w14:textId="77777777" w:rsidR="00E948E6" w:rsidRDefault="00E948E6" w:rsidP="00E948E6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E948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943AB" w14:textId="77777777" w:rsidR="00837678" w:rsidRDefault="00837678" w:rsidP="00290BCC">
      <w:pPr>
        <w:spacing w:after="0"/>
      </w:pPr>
      <w:r>
        <w:separator/>
      </w:r>
    </w:p>
  </w:endnote>
  <w:endnote w:type="continuationSeparator" w:id="0">
    <w:p w14:paraId="1BDCB35A" w14:textId="77777777" w:rsidR="00837678" w:rsidRDefault="00837678" w:rsidP="00290B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D89FAE" w14:textId="77777777" w:rsidR="00837678" w:rsidRDefault="00837678" w:rsidP="00290BCC">
      <w:pPr>
        <w:spacing w:after="0"/>
      </w:pPr>
      <w:r>
        <w:separator/>
      </w:r>
    </w:p>
  </w:footnote>
  <w:footnote w:type="continuationSeparator" w:id="0">
    <w:p w14:paraId="6E2C932C" w14:textId="77777777" w:rsidR="00837678" w:rsidRDefault="00837678" w:rsidP="00290BC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C45AC"/>
    <w:multiLevelType w:val="hybridMultilevel"/>
    <w:tmpl w:val="0F9425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4955F5"/>
    <w:multiLevelType w:val="hybridMultilevel"/>
    <w:tmpl w:val="E258F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46341"/>
    <w:multiLevelType w:val="hybridMultilevel"/>
    <w:tmpl w:val="F4E833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DA04AF"/>
    <w:multiLevelType w:val="hybridMultilevel"/>
    <w:tmpl w:val="D2ACB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95C76"/>
    <w:multiLevelType w:val="hybridMultilevel"/>
    <w:tmpl w:val="BD94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B75F1"/>
    <w:multiLevelType w:val="hybridMultilevel"/>
    <w:tmpl w:val="F9C80852"/>
    <w:lvl w:ilvl="0" w:tplc="B6CE76F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62026"/>
    <w:multiLevelType w:val="hybridMultilevel"/>
    <w:tmpl w:val="2BDC08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8B2078"/>
    <w:multiLevelType w:val="hybridMultilevel"/>
    <w:tmpl w:val="C57232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F515C0"/>
    <w:multiLevelType w:val="hybridMultilevel"/>
    <w:tmpl w:val="905EF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731C3"/>
    <w:multiLevelType w:val="hybridMultilevel"/>
    <w:tmpl w:val="7108AE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88481C"/>
    <w:multiLevelType w:val="hybridMultilevel"/>
    <w:tmpl w:val="B8FE67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B2018B3"/>
    <w:multiLevelType w:val="hybridMultilevel"/>
    <w:tmpl w:val="86BC5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306703"/>
    <w:multiLevelType w:val="hybridMultilevel"/>
    <w:tmpl w:val="5FEC5794"/>
    <w:lvl w:ilvl="0" w:tplc="124076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47449"/>
    <w:multiLevelType w:val="hybridMultilevel"/>
    <w:tmpl w:val="B8924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49357A"/>
    <w:multiLevelType w:val="hybridMultilevel"/>
    <w:tmpl w:val="9B56DA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CE767DC"/>
    <w:multiLevelType w:val="hybridMultilevel"/>
    <w:tmpl w:val="7FC41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A977FD"/>
    <w:multiLevelType w:val="hybridMultilevel"/>
    <w:tmpl w:val="0D0AA7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8D32719"/>
    <w:multiLevelType w:val="hybridMultilevel"/>
    <w:tmpl w:val="002CEB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8B05D9"/>
    <w:multiLevelType w:val="hybridMultilevel"/>
    <w:tmpl w:val="0F048D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5D004AA"/>
    <w:multiLevelType w:val="hybridMultilevel"/>
    <w:tmpl w:val="1DC20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712562"/>
    <w:multiLevelType w:val="hybridMultilevel"/>
    <w:tmpl w:val="810E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2967A4"/>
    <w:multiLevelType w:val="hybridMultilevel"/>
    <w:tmpl w:val="9A486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5B57A3"/>
    <w:multiLevelType w:val="hybridMultilevel"/>
    <w:tmpl w:val="8FB45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1BF4FF0"/>
    <w:multiLevelType w:val="hybridMultilevel"/>
    <w:tmpl w:val="FDE0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2C7E79"/>
    <w:multiLevelType w:val="hybridMultilevel"/>
    <w:tmpl w:val="59DA5D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7CF6A36"/>
    <w:multiLevelType w:val="hybridMultilevel"/>
    <w:tmpl w:val="AF502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AD26185"/>
    <w:multiLevelType w:val="hybridMultilevel"/>
    <w:tmpl w:val="002E1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46D6308"/>
    <w:multiLevelType w:val="hybridMultilevel"/>
    <w:tmpl w:val="D700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EC5F16"/>
    <w:multiLevelType w:val="hybridMultilevel"/>
    <w:tmpl w:val="2B2A72A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AA50129"/>
    <w:multiLevelType w:val="hybridMultilevel"/>
    <w:tmpl w:val="3F96D5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FBF3583"/>
    <w:multiLevelType w:val="hybridMultilevel"/>
    <w:tmpl w:val="34EA7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766FD"/>
    <w:multiLevelType w:val="hybridMultilevel"/>
    <w:tmpl w:val="8FD454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628272E"/>
    <w:multiLevelType w:val="hybridMultilevel"/>
    <w:tmpl w:val="B0846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6AC6D65"/>
    <w:multiLevelType w:val="hybridMultilevel"/>
    <w:tmpl w:val="FA506A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B6F302B"/>
    <w:multiLevelType w:val="hybridMultilevel"/>
    <w:tmpl w:val="316E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750543"/>
    <w:multiLevelType w:val="hybridMultilevel"/>
    <w:tmpl w:val="0BEA77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B7638B8"/>
    <w:multiLevelType w:val="hybridMultilevel"/>
    <w:tmpl w:val="468864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D032EA6"/>
    <w:multiLevelType w:val="hybridMultilevel"/>
    <w:tmpl w:val="89E0F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9"/>
  </w:num>
  <w:num w:numId="3">
    <w:abstractNumId w:val="15"/>
  </w:num>
  <w:num w:numId="4">
    <w:abstractNumId w:val="4"/>
  </w:num>
  <w:num w:numId="5">
    <w:abstractNumId w:val="8"/>
  </w:num>
  <w:num w:numId="6">
    <w:abstractNumId w:val="20"/>
  </w:num>
  <w:num w:numId="7">
    <w:abstractNumId w:val="23"/>
  </w:num>
  <w:num w:numId="8">
    <w:abstractNumId w:val="13"/>
  </w:num>
  <w:num w:numId="9">
    <w:abstractNumId w:val="3"/>
  </w:num>
  <w:num w:numId="10">
    <w:abstractNumId w:val="21"/>
  </w:num>
  <w:num w:numId="11">
    <w:abstractNumId w:val="34"/>
  </w:num>
  <w:num w:numId="12">
    <w:abstractNumId w:val="7"/>
  </w:num>
  <w:num w:numId="13">
    <w:abstractNumId w:val="0"/>
  </w:num>
  <w:num w:numId="14">
    <w:abstractNumId w:val="11"/>
  </w:num>
  <w:num w:numId="15">
    <w:abstractNumId w:val="28"/>
  </w:num>
  <w:num w:numId="16">
    <w:abstractNumId w:val="27"/>
  </w:num>
  <w:num w:numId="17">
    <w:abstractNumId w:val="1"/>
  </w:num>
  <w:num w:numId="18">
    <w:abstractNumId w:val="37"/>
  </w:num>
  <w:num w:numId="19">
    <w:abstractNumId w:val="10"/>
  </w:num>
  <w:num w:numId="20">
    <w:abstractNumId w:val="14"/>
  </w:num>
  <w:num w:numId="21">
    <w:abstractNumId w:val="16"/>
  </w:num>
  <w:num w:numId="22">
    <w:abstractNumId w:val="33"/>
  </w:num>
  <w:num w:numId="23">
    <w:abstractNumId w:val="31"/>
  </w:num>
  <w:num w:numId="24">
    <w:abstractNumId w:val="9"/>
  </w:num>
  <w:num w:numId="25">
    <w:abstractNumId w:val="17"/>
  </w:num>
  <w:num w:numId="26">
    <w:abstractNumId w:val="6"/>
  </w:num>
  <w:num w:numId="27">
    <w:abstractNumId w:val="25"/>
  </w:num>
  <w:num w:numId="28">
    <w:abstractNumId w:val="12"/>
  </w:num>
  <w:num w:numId="29">
    <w:abstractNumId w:val="5"/>
  </w:num>
  <w:num w:numId="30">
    <w:abstractNumId w:val="2"/>
  </w:num>
  <w:num w:numId="31">
    <w:abstractNumId w:val="26"/>
  </w:num>
  <w:num w:numId="32">
    <w:abstractNumId w:val="22"/>
  </w:num>
  <w:num w:numId="33">
    <w:abstractNumId w:val="36"/>
  </w:num>
  <w:num w:numId="34">
    <w:abstractNumId w:val="35"/>
  </w:num>
  <w:num w:numId="35">
    <w:abstractNumId w:val="24"/>
  </w:num>
  <w:num w:numId="36">
    <w:abstractNumId w:val="29"/>
  </w:num>
  <w:num w:numId="37">
    <w:abstractNumId w:val="32"/>
  </w:num>
  <w:num w:numId="38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DOyNDYEsowtjZR0lIJTi4sz8/NACgwNagEjRP/GLQAAAA=="/>
  </w:docVars>
  <w:rsids>
    <w:rsidRoot w:val="0055469C"/>
    <w:rsid w:val="000028F5"/>
    <w:rsid w:val="0002090E"/>
    <w:rsid w:val="000413B0"/>
    <w:rsid w:val="00047BFB"/>
    <w:rsid w:val="00054771"/>
    <w:rsid w:val="000564E3"/>
    <w:rsid w:val="00057278"/>
    <w:rsid w:val="0006292B"/>
    <w:rsid w:val="000664C1"/>
    <w:rsid w:val="000831A7"/>
    <w:rsid w:val="0008488D"/>
    <w:rsid w:val="00094C51"/>
    <w:rsid w:val="00095750"/>
    <w:rsid w:val="00096180"/>
    <w:rsid w:val="000D4E97"/>
    <w:rsid w:val="000D737E"/>
    <w:rsid w:val="000D7EB0"/>
    <w:rsid w:val="000E395A"/>
    <w:rsid w:val="000E5DA1"/>
    <w:rsid w:val="000F69C2"/>
    <w:rsid w:val="00114AD5"/>
    <w:rsid w:val="001171F5"/>
    <w:rsid w:val="001223C2"/>
    <w:rsid w:val="001334E1"/>
    <w:rsid w:val="0014014D"/>
    <w:rsid w:val="00142D85"/>
    <w:rsid w:val="00147043"/>
    <w:rsid w:val="00170486"/>
    <w:rsid w:val="00177DC3"/>
    <w:rsid w:val="0019067D"/>
    <w:rsid w:val="001A0862"/>
    <w:rsid w:val="001A6198"/>
    <w:rsid w:val="001A67AC"/>
    <w:rsid w:val="001A71D2"/>
    <w:rsid w:val="001A7692"/>
    <w:rsid w:val="001B02D3"/>
    <w:rsid w:val="001C2CBB"/>
    <w:rsid w:val="001C412D"/>
    <w:rsid w:val="001D1F33"/>
    <w:rsid w:val="001E07C4"/>
    <w:rsid w:val="001E1484"/>
    <w:rsid w:val="001E5AB2"/>
    <w:rsid w:val="001F659A"/>
    <w:rsid w:val="00220033"/>
    <w:rsid w:val="00226D5A"/>
    <w:rsid w:val="00227DF9"/>
    <w:rsid w:val="00232E15"/>
    <w:rsid w:val="00233D0F"/>
    <w:rsid w:val="002407D7"/>
    <w:rsid w:val="002553B8"/>
    <w:rsid w:val="00284021"/>
    <w:rsid w:val="00286C6A"/>
    <w:rsid w:val="00290BCC"/>
    <w:rsid w:val="002A4DC9"/>
    <w:rsid w:val="002C4F51"/>
    <w:rsid w:val="002C5180"/>
    <w:rsid w:val="002E0EE3"/>
    <w:rsid w:val="002E1439"/>
    <w:rsid w:val="002F1324"/>
    <w:rsid w:val="002F27F7"/>
    <w:rsid w:val="002F5A6F"/>
    <w:rsid w:val="0030106B"/>
    <w:rsid w:val="003020FE"/>
    <w:rsid w:val="003023AA"/>
    <w:rsid w:val="00307FE4"/>
    <w:rsid w:val="00320F15"/>
    <w:rsid w:val="0033115C"/>
    <w:rsid w:val="00332EC0"/>
    <w:rsid w:val="003648B9"/>
    <w:rsid w:val="003725E7"/>
    <w:rsid w:val="00373521"/>
    <w:rsid w:val="003A5D6F"/>
    <w:rsid w:val="003A6346"/>
    <w:rsid w:val="003B1C95"/>
    <w:rsid w:val="003C7A1D"/>
    <w:rsid w:val="003D1A6F"/>
    <w:rsid w:val="003D45F0"/>
    <w:rsid w:val="003F3F22"/>
    <w:rsid w:val="00416AF9"/>
    <w:rsid w:val="00426C05"/>
    <w:rsid w:val="0043644C"/>
    <w:rsid w:val="00461AC1"/>
    <w:rsid w:val="004661FC"/>
    <w:rsid w:val="0047361D"/>
    <w:rsid w:val="00473D05"/>
    <w:rsid w:val="00481F63"/>
    <w:rsid w:val="004843F7"/>
    <w:rsid w:val="004921C5"/>
    <w:rsid w:val="00496CC3"/>
    <w:rsid w:val="004B0295"/>
    <w:rsid w:val="004B0D34"/>
    <w:rsid w:val="004B602B"/>
    <w:rsid w:val="004D3F6D"/>
    <w:rsid w:val="004E3DB0"/>
    <w:rsid w:val="004E6207"/>
    <w:rsid w:val="004F18E4"/>
    <w:rsid w:val="004F6C32"/>
    <w:rsid w:val="0050594C"/>
    <w:rsid w:val="00511E74"/>
    <w:rsid w:val="00512231"/>
    <w:rsid w:val="00523223"/>
    <w:rsid w:val="00534D4B"/>
    <w:rsid w:val="00535051"/>
    <w:rsid w:val="00544DA8"/>
    <w:rsid w:val="00550B35"/>
    <w:rsid w:val="0055469C"/>
    <w:rsid w:val="00560446"/>
    <w:rsid w:val="005674E3"/>
    <w:rsid w:val="005675D6"/>
    <w:rsid w:val="00567733"/>
    <w:rsid w:val="0057222F"/>
    <w:rsid w:val="005761C9"/>
    <w:rsid w:val="00585B35"/>
    <w:rsid w:val="00587DA0"/>
    <w:rsid w:val="0059519D"/>
    <w:rsid w:val="005952C6"/>
    <w:rsid w:val="005A59CE"/>
    <w:rsid w:val="005A7FB9"/>
    <w:rsid w:val="005C4BD2"/>
    <w:rsid w:val="005D0F7A"/>
    <w:rsid w:val="005D7494"/>
    <w:rsid w:val="005E4E0D"/>
    <w:rsid w:val="005F6F58"/>
    <w:rsid w:val="005F78B2"/>
    <w:rsid w:val="00601D02"/>
    <w:rsid w:val="00602D10"/>
    <w:rsid w:val="00607814"/>
    <w:rsid w:val="00623B6C"/>
    <w:rsid w:val="006303D8"/>
    <w:rsid w:val="0064268D"/>
    <w:rsid w:val="00642E76"/>
    <w:rsid w:val="006544C2"/>
    <w:rsid w:val="006549F7"/>
    <w:rsid w:val="006621BC"/>
    <w:rsid w:val="00663ABD"/>
    <w:rsid w:val="0066437A"/>
    <w:rsid w:val="00664D02"/>
    <w:rsid w:val="00690FF8"/>
    <w:rsid w:val="006B06C6"/>
    <w:rsid w:val="006B633F"/>
    <w:rsid w:val="006C20B3"/>
    <w:rsid w:val="006C322B"/>
    <w:rsid w:val="006D0CAB"/>
    <w:rsid w:val="006D0CCB"/>
    <w:rsid w:val="006D406D"/>
    <w:rsid w:val="006D7278"/>
    <w:rsid w:val="006E41E1"/>
    <w:rsid w:val="006E653B"/>
    <w:rsid w:val="006F124C"/>
    <w:rsid w:val="006F5508"/>
    <w:rsid w:val="00710751"/>
    <w:rsid w:val="00712FCF"/>
    <w:rsid w:val="0071321E"/>
    <w:rsid w:val="0071606B"/>
    <w:rsid w:val="00717159"/>
    <w:rsid w:val="00722752"/>
    <w:rsid w:val="00735141"/>
    <w:rsid w:val="00736586"/>
    <w:rsid w:val="00774598"/>
    <w:rsid w:val="00775BBB"/>
    <w:rsid w:val="00777177"/>
    <w:rsid w:val="00777863"/>
    <w:rsid w:val="00780133"/>
    <w:rsid w:val="00784AA2"/>
    <w:rsid w:val="00787538"/>
    <w:rsid w:val="00791CA1"/>
    <w:rsid w:val="007959E2"/>
    <w:rsid w:val="007A6E5C"/>
    <w:rsid w:val="007B2F5C"/>
    <w:rsid w:val="007B4D71"/>
    <w:rsid w:val="007C3B82"/>
    <w:rsid w:val="007D4FE8"/>
    <w:rsid w:val="007D67E6"/>
    <w:rsid w:val="007D7EB4"/>
    <w:rsid w:val="007E38EA"/>
    <w:rsid w:val="007E40DA"/>
    <w:rsid w:val="007F0600"/>
    <w:rsid w:val="007F417B"/>
    <w:rsid w:val="007F6361"/>
    <w:rsid w:val="00812C5C"/>
    <w:rsid w:val="00816B0F"/>
    <w:rsid w:val="00827114"/>
    <w:rsid w:val="00837678"/>
    <w:rsid w:val="00842C0E"/>
    <w:rsid w:val="00851197"/>
    <w:rsid w:val="00863AD6"/>
    <w:rsid w:val="00866073"/>
    <w:rsid w:val="008826DC"/>
    <w:rsid w:val="0088543A"/>
    <w:rsid w:val="008A1482"/>
    <w:rsid w:val="008A1F66"/>
    <w:rsid w:val="008A6CB4"/>
    <w:rsid w:val="008B60F9"/>
    <w:rsid w:val="008B70D8"/>
    <w:rsid w:val="008C709D"/>
    <w:rsid w:val="008D1789"/>
    <w:rsid w:val="008D2495"/>
    <w:rsid w:val="008D2B9C"/>
    <w:rsid w:val="008D36CE"/>
    <w:rsid w:val="008E0E46"/>
    <w:rsid w:val="008E3A90"/>
    <w:rsid w:val="008F18DB"/>
    <w:rsid w:val="009028F6"/>
    <w:rsid w:val="00906EE3"/>
    <w:rsid w:val="00907068"/>
    <w:rsid w:val="009210A2"/>
    <w:rsid w:val="009270BC"/>
    <w:rsid w:val="00933AFC"/>
    <w:rsid w:val="00940AB4"/>
    <w:rsid w:val="009547B4"/>
    <w:rsid w:val="00966964"/>
    <w:rsid w:val="0098053F"/>
    <w:rsid w:val="0098558A"/>
    <w:rsid w:val="00985D56"/>
    <w:rsid w:val="009917C2"/>
    <w:rsid w:val="009A6A57"/>
    <w:rsid w:val="009A785C"/>
    <w:rsid w:val="009B2ED5"/>
    <w:rsid w:val="009C5961"/>
    <w:rsid w:val="009D39BF"/>
    <w:rsid w:val="009E2C15"/>
    <w:rsid w:val="009E483C"/>
    <w:rsid w:val="009F5E1F"/>
    <w:rsid w:val="00A11CF4"/>
    <w:rsid w:val="00A16111"/>
    <w:rsid w:val="00A22110"/>
    <w:rsid w:val="00A25203"/>
    <w:rsid w:val="00A26AFE"/>
    <w:rsid w:val="00A26C61"/>
    <w:rsid w:val="00A304AF"/>
    <w:rsid w:val="00A31F3B"/>
    <w:rsid w:val="00A37853"/>
    <w:rsid w:val="00A50A9D"/>
    <w:rsid w:val="00A563E5"/>
    <w:rsid w:val="00A67F72"/>
    <w:rsid w:val="00A8737D"/>
    <w:rsid w:val="00A93CAC"/>
    <w:rsid w:val="00AA3AF4"/>
    <w:rsid w:val="00AA5579"/>
    <w:rsid w:val="00AB66AC"/>
    <w:rsid w:val="00AD0F43"/>
    <w:rsid w:val="00AD1666"/>
    <w:rsid w:val="00AD5731"/>
    <w:rsid w:val="00AE0FC3"/>
    <w:rsid w:val="00AE4997"/>
    <w:rsid w:val="00AE771A"/>
    <w:rsid w:val="00AF2368"/>
    <w:rsid w:val="00AF30C9"/>
    <w:rsid w:val="00B00426"/>
    <w:rsid w:val="00B02A87"/>
    <w:rsid w:val="00B14416"/>
    <w:rsid w:val="00B220A5"/>
    <w:rsid w:val="00B268F0"/>
    <w:rsid w:val="00B26F73"/>
    <w:rsid w:val="00B31555"/>
    <w:rsid w:val="00B376FC"/>
    <w:rsid w:val="00B47CE6"/>
    <w:rsid w:val="00B65803"/>
    <w:rsid w:val="00B80F38"/>
    <w:rsid w:val="00B92394"/>
    <w:rsid w:val="00B93DA3"/>
    <w:rsid w:val="00B94D40"/>
    <w:rsid w:val="00B969EB"/>
    <w:rsid w:val="00BA045F"/>
    <w:rsid w:val="00BB1094"/>
    <w:rsid w:val="00BC4563"/>
    <w:rsid w:val="00BC7E6E"/>
    <w:rsid w:val="00BD142B"/>
    <w:rsid w:val="00BD1FD6"/>
    <w:rsid w:val="00BD762D"/>
    <w:rsid w:val="00BE268A"/>
    <w:rsid w:val="00BE3F24"/>
    <w:rsid w:val="00BF3EC2"/>
    <w:rsid w:val="00BF464B"/>
    <w:rsid w:val="00C02E88"/>
    <w:rsid w:val="00C15BD4"/>
    <w:rsid w:val="00C1725D"/>
    <w:rsid w:val="00C17B25"/>
    <w:rsid w:val="00C17DDD"/>
    <w:rsid w:val="00C20766"/>
    <w:rsid w:val="00C2078A"/>
    <w:rsid w:val="00C446ED"/>
    <w:rsid w:val="00C4590F"/>
    <w:rsid w:val="00C5134E"/>
    <w:rsid w:val="00C54BFF"/>
    <w:rsid w:val="00C62FB1"/>
    <w:rsid w:val="00C64C23"/>
    <w:rsid w:val="00C71024"/>
    <w:rsid w:val="00C7306C"/>
    <w:rsid w:val="00C76548"/>
    <w:rsid w:val="00C81039"/>
    <w:rsid w:val="00CA2ED5"/>
    <w:rsid w:val="00CB3E99"/>
    <w:rsid w:val="00CE42AA"/>
    <w:rsid w:val="00D2330A"/>
    <w:rsid w:val="00D341E7"/>
    <w:rsid w:val="00D4396C"/>
    <w:rsid w:val="00D45EFB"/>
    <w:rsid w:val="00D4603E"/>
    <w:rsid w:val="00D71E57"/>
    <w:rsid w:val="00D7594C"/>
    <w:rsid w:val="00D81242"/>
    <w:rsid w:val="00D81903"/>
    <w:rsid w:val="00D92506"/>
    <w:rsid w:val="00DA30C0"/>
    <w:rsid w:val="00DA5545"/>
    <w:rsid w:val="00DA774B"/>
    <w:rsid w:val="00DB6DEB"/>
    <w:rsid w:val="00DE0725"/>
    <w:rsid w:val="00DE38DD"/>
    <w:rsid w:val="00DF00EE"/>
    <w:rsid w:val="00DF16E5"/>
    <w:rsid w:val="00E04846"/>
    <w:rsid w:val="00E10A8B"/>
    <w:rsid w:val="00E11AB8"/>
    <w:rsid w:val="00E12CEA"/>
    <w:rsid w:val="00E13C2E"/>
    <w:rsid w:val="00E21C5F"/>
    <w:rsid w:val="00E2284D"/>
    <w:rsid w:val="00E25F49"/>
    <w:rsid w:val="00E3217B"/>
    <w:rsid w:val="00E4356A"/>
    <w:rsid w:val="00E50AD5"/>
    <w:rsid w:val="00E65B66"/>
    <w:rsid w:val="00E7405D"/>
    <w:rsid w:val="00E9365E"/>
    <w:rsid w:val="00E948E6"/>
    <w:rsid w:val="00E96327"/>
    <w:rsid w:val="00EA543D"/>
    <w:rsid w:val="00EA6433"/>
    <w:rsid w:val="00EA7761"/>
    <w:rsid w:val="00EB01F0"/>
    <w:rsid w:val="00EB5EC8"/>
    <w:rsid w:val="00EB6B49"/>
    <w:rsid w:val="00EC07B8"/>
    <w:rsid w:val="00EC687A"/>
    <w:rsid w:val="00ED3B18"/>
    <w:rsid w:val="00ED6AE8"/>
    <w:rsid w:val="00EE7053"/>
    <w:rsid w:val="00EF60DF"/>
    <w:rsid w:val="00F077B8"/>
    <w:rsid w:val="00F07E6D"/>
    <w:rsid w:val="00F10C7A"/>
    <w:rsid w:val="00F149D1"/>
    <w:rsid w:val="00F168D8"/>
    <w:rsid w:val="00F27F0D"/>
    <w:rsid w:val="00F304C5"/>
    <w:rsid w:val="00F30B46"/>
    <w:rsid w:val="00F3765B"/>
    <w:rsid w:val="00F43503"/>
    <w:rsid w:val="00F50121"/>
    <w:rsid w:val="00F53026"/>
    <w:rsid w:val="00F65049"/>
    <w:rsid w:val="00F82DB5"/>
    <w:rsid w:val="00F87805"/>
    <w:rsid w:val="00F87BFA"/>
    <w:rsid w:val="00FA19F8"/>
    <w:rsid w:val="00FA1DC1"/>
    <w:rsid w:val="00FA30EA"/>
    <w:rsid w:val="00FB3200"/>
    <w:rsid w:val="00FC5A5F"/>
    <w:rsid w:val="00FD3442"/>
    <w:rsid w:val="00FD6981"/>
    <w:rsid w:val="00FF0B3F"/>
    <w:rsid w:val="00FF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A4A7F"/>
  <w15:chartTrackingRefBased/>
  <w15:docId w15:val="{8AB51900-33F2-43D0-8746-29039DED8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B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8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0B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90BCC"/>
  </w:style>
  <w:style w:type="paragraph" w:styleId="Footer">
    <w:name w:val="footer"/>
    <w:basedOn w:val="Normal"/>
    <w:link w:val="FooterChar"/>
    <w:uiPriority w:val="99"/>
    <w:unhideWhenUsed/>
    <w:rsid w:val="00290B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0BCC"/>
  </w:style>
  <w:style w:type="paragraph" w:styleId="NormalWeb">
    <w:name w:val="Normal (Web)"/>
    <w:basedOn w:val="Normal"/>
    <w:uiPriority w:val="99"/>
    <w:semiHidden/>
    <w:unhideWhenUsed/>
    <w:rsid w:val="00EC07B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B3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B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03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25</Words>
  <Characters>1097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Mendoza</dc:creator>
  <cp:keywords/>
  <dc:description/>
  <cp:lastModifiedBy>John Pittman</cp:lastModifiedBy>
  <cp:revision>2</cp:revision>
  <cp:lastPrinted>2020-05-18T13:20:00Z</cp:lastPrinted>
  <dcterms:created xsi:type="dcterms:W3CDTF">2020-05-18T13:21:00Z</dcterms:created>
  <dcterms:modified xsi:type="dcterms:W3CDTF">2020-05-18T13:21:00Z</dcterms:modified>
</cp:coreProperties>
</file>